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40FBBB" w14:textId="77777777" w:rsidR="00D952C2" w:rsidRDefault="00B23630">
      <w:pPr>
        <w:pStyle w:val="Title"/>
      </w:pPr>
      <w:r>
        <w:t>Shelf</w:t>
      </w:r>
    </w:p>
    <w:p w14:paraId="09061B70" w14:textId="77777777" w:rsidR="00D952C2" w:rsidRDefault="00B23630">
      <w:pPr>
        <w:pStyle w:val="Author"/>
      </w:pPr>
      <w:r>
        <w:t>Eva Reindl</w:t>
      </w:r>
    </w:p>
    <w:p w14:paraId="638D5F63" w14:textId="7850B85D" w:rsidR="0022769A" w:rsidRDefault="0022769A" w:rsidP="0022769A">
      <w:pPr>
        <w:pStyle w:val="Date"/>
      </w:pPr>
      <w:r>
        <w:t>30 07</w:t>
      </w:r>
      <w:r w:rsidR="00B23630">
        <w:t xml:space="preserve"> 2020</w:t>
      </w:r>
    </w:p>
    <w:p w14:paraId="549B5B4B" w14:textId="37C5BBD7" w:rsidR="0022769A" w:rsidRDefault="0022769A" w:rsidP="0022769A">
      <w:pPr>
        <w:pStyle w:val="Date"/>
        <w:jc w:val="left"/>
      </w:pPr>
      <w:r>
        <w:t>Key highlights:</w:t>
      </w:r>
    </w:p>
    <w:p w14:paraId="44168735" w14:textId="6ED0024F" w:rsidR="0022769A" w:rsidRDefault="0022769A" w:rsidP="00DE1E32">
      <w:pPr>
        <w:pStyle w:val="BodyText"/>
        <w:numPr>
          <w:ilvl w:val="0"/>
          <w:numId w:val="49"/>
        </w:numPr>
      </w:pPr>
      <w:r w:rsidRPr="0022769A">
        <w:rPr>
          <w:b/>
          <w:bCs/>
        </w:rPr>
        <w:t>152 valid cases</w:t>
      </w:r>
      <w:r>
        <w:t xml:space="preserve"> in the test phase</w:t>
      </w:r>
    </w:p>
    <w:p w14:paraId="502A9A5E" w14:textId="77777777" w:rsidR="0022769A" w:rsidRDefault="0022769A" w:rsidP="00DE1E32">
      <w:pPr>
        <w:pStyle w:val="BodyText"/>
        <w:numPr>
          <w:ilvl w:val="0"/>
          <w:numId w:val="49"/>
        </w:numPr>
      </w:pPr>
      <w:r>
        <w:t xml:space="preserve">DV: </w:t>
      </w:r>
      <w:r w:rsidRPr="0022769A">
        <w:rPr>
          <w:b/>
          <w:bCs/>
        </w:rPr>
        <w:t xml:space="preserve">proportion of switches </w:t>
      </w:r>
      <w:r>
        <w:t xml:space="preserve">out of all possible switches: </w:t>
      </w:r>
      <w:r>
        <w:t>0.57 (SD = 0.26, range 0-1)</w:t>
      </w:r>
    </w:p>
    <w:p w14:paraId="76100914" w14:textId="77777777" w:rsidR="0022769A" w:rsidRPr="0022769A" w:rsidRDefault="0022769A" w:rsidP="00DE1E32">
      <w:pPr>
        <w:pStyle w:val="BodyText"/>
        <w:numPr>
          <w:ilvl w:val="0"/>
          <w:numId w:val="49"/>
        </w:numPr>
        <w:rPr>
          <w:b/>
          <w:bCs/>
        </w:rPr>
      </w:pPr>
      <w:r w:rsidRPr="0022769A">
        <w:rPr>
          <w:b/>
          <w:bCs/>
        </w:rPr>
        <w:t>not normally distributed</w:t>
      </w:r>
    </w:p>
    <w:p w14:paraId="3CF57135" w14:textId="6127045B" w:rsidR="0022769A" w:rsidRDefault="0022769A" w:rsidP="00DE1E32">
      <w:pPr>
        <w:pStyle w:val="BodyText"/>
        <w:numPr>
          <w:ilvl w:val="0"/>
          <w:numId w:val="49"/>
        </w:numPr>
      </w:pPr>
      <w:r>
        <w:t>P</w:t>
      </w:r>
      <w:r>
        <w:t xml:space="preserve">erformance significantly </w:t>
      </w:r>
      <w:r w:rsidRPr="0022769A">
        <w:rPr>
          <w:b/>
          <w:bCs/>
        </w:rPr>
        <w:t>above chance level</w:t>
      </w:r>
      <w:r>
        <w:t xml:space="preserve"> (</w:t>
      </w:r>
      <w:r>
        <w:t>0.2242245</w:t>
      </w:r>
      <w:r>
        <w:t>)</w:t>
      </w:r>
      <w:r>
        <w:t>, V = 11425, p &lt; .001</w:t>
      </w:r>
    </w:p>
    <w:p w14:paraId="30DF00C9" w14:textId="0959AB26" w:rsidR="0022769A" w:rsidRDefault="0022769A" w:rsidP="00DE1E32">
      <w:pPr>
        <w:pStyle w:val="BodyText"/>
        <w:numPr>
          <w:ilvl w:val="0"/>
          <w:numId w:val="49"/>
        </w:numPr>
      </w:pPr>
      <w:r w:rsidRPr="0022769A">
        <w:rPr>
          <w:b/>
          <w:bCs/>
        </w:rPr>
        <w:t>3-year-olds performed fewer switches than 4-year-olds</w:t>
      </w:r>
      <w:r>
        <w:t xml:space="preserve">, </w:t>
      </w:r>
      <w:r w:rsidRPr="0022769A">
        <w:rPr>
          <w:b/>
          <w:bCs/>
        </w:rPr>
        <w:t>younger children made fewer switches than older</w:t>
      </w:r>
      <w:r>
        <w:t xml:space="preserve"> children </w:t>
      </w:r>
    </w:p>
    <w:p w14:paraId="50078DCC" w14:textId="38C62253" w:rsidR="0022769A" w:rsidRDefault="0022769A" w:rsidP="00DE1E32">
      <w:pPr>
        <w:pStyle w:val="BodyText"/>
        <w:numPr>
          <w:ilvl w:val="0"/>
          <w:numId w:val="49"/>
        </w:numPr>
      </w:pPr>
      <w:r>
        <w:t xml:space="preserve">Significant </w:t>
      </w:r>
      <w:r w:rsidRPr="0022769A">
        <w:rPr>
          <w:b/>
          <w:bCs/>
        </w:rPr>
        <w:t>effect of age and trial number</w:t>
      </w:r>
      <w:r>
        <w:t xml:space="preserve"> on success (trial by trial data), no effect of testing location</w:t>
      </w:r>
    </w:p>
    <w:p w14:paraId="541C3A7D" w14:textId="720CF268" w:rsidR="0022769A" w:rsidRPr="0022769A" w:rsidRDefault="0022769A" w:rsidP="0022769A">
      <w:pPr>
        <w:pStyle w:val="BodyText"/>
      </w:pPr>
      <w:r>
        <w:rPr>
          <w:noProof/>
        </w:rPr>
        <w:drawing>
          <wp:inline distT="0" distB="0" distL="0" distR="0" wp14:anchorId="4E21A2FB" wp14:editId="3B8F3D36">
            <wp:extent cx="2446020" cy="205359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287" cy="205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00E5367" wp14:editId="60A2532F">
            <wp:extent cx="2404110" cy="223647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380" cy="223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0CC91" w14:textId="70DEFB71" w:rsidR="0022769A" w:rsidRDefault="0022769A" w:rsidP="00DE1E32">
      <w:pPr>
        <w:pStyle w:val="Date"/>
        <w:numPr>
          <w:ilvl w:val="0"/>
          <w:numId w:val="49"/>
        </w:numPr>
        <w:jc w:val="left"/>
        <w:rPr>
          <w:noProof/>
        </w:rPr>
      </w:pPr>
      <w:r>
        <w:rPr>
          <w:noProof/>
        </w:rPr>
        <w:lastRenderedPageBreak/>
        <w:drawing>
          <wp:inline distT="0" distB="0" distL="0" distR="0" wp14:anchorId="362A2FCA" wp14:editId="0B781B26">
            <wp:extent cx="2255520" cy="211836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767" cy="211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75EAAE55" wp14:editId="472EDE07">
            <wp:extent cx="2773680" cy="226314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83" cy="226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12213" w14:textId="77777777" w:rsidR="0022769A" w:rsidRPr="0022769A" w:rsidRDefault="0022769A" w:rsidP="0022769A">
      <w:pPr>
        <w:pStyle w:val="BodyText"/>
      </w:pPr>
    </w:p>
    <w:p w14:paraId="230B48F3" w14:textId="0A6CC1F6" w:rsidR="00B23630" w:rsidRPr="0022769A" w:rsidRDefault="0022769A" w:rsidP="00DE1E32">
      <w:pPr>
        <w:pStyle w:val="Date"/>
        <w:numPr>
          <w:ilvl w:val="0"/>
          <w:numId w:val="49"/>
        </w:numPr>
        <w:jc w:val="left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noProof/>
        </w:rPr>
        <w:drawing>
          <wp:inline distT="0" distB="0" distL="0" distR="0" wp14:anchorId="103AC94C" wp14:editId="3A4934E3">
            <wp:extent cx="2655570" cy="233934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864" cy="233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65FB195D" wp14:editId="6D08F241">
            <wp:extent cx="2579370" cy="211074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654" cy="211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23630">
        <w:rPr>
          <w:rStyle w:val="CommentTok"/>
        </w:rPr>
        <w:br w:type="page"/>
      </w:r>
    </w:p>
    <w:p w14:paraId="57783696" w14:textId="77777777" w:rsidR="00D952C2" w:rsidRDefault="00B23630">
      <w:pPr>
        <w:pStyle w:val="Heading1"/>
      </w:pPr>
      <w:bookmarkStart w:id="0" w:name="description-of-sample-age"/>
      <w:r>
        <w:lastRenderedPageBreak/>
        <w:t>Description of sample (Age)</w:t>
      </w:r>
      <w:bookmarkEnd w:id="0"/>
    </w:p>
    <w:p w14:paraId="39D2F51B" w14:textId="77777777" w:rsidR="00D952C2" w:rsidRDefault="00B23630">
      <w:pPr>
        <w:pStyle w:val="Heading2"/>
      </w:pPr>
      <w:bookmarkStart w:id="1" w:name="at-the-beginning-of-testing"/>
      <w:r>
        <w:t>At the beginning of testing</w:t>
      </w:r>
      <w:bookmarkEnd w:id="1"/>
    </w:p>
    <w:p w14:paraId="47C687A1" w14:textId="57F6F45A" w:rsidR="00D952C2" w:rsidRDefault="00B23630">
      <w:pPr>
        <w:pStyle w:val="FirstParagraph"/>
      </w:pPr>
      <w:r>
        <w:t xml:space="preserve">There are </w:t>
      </w:r>
      <w:r>
        <w:rPr>
          <w:b/>
        </w:rPr>
        <w:t>178 children in the dataset</w:t>
      </w:r>
      <w:r>
        <w:t>. There are 97 females and 81 males. At the beginning of testing, the children tested in the shelf task were 48.48 months (SD = 6.85, range 35-70). There were 1 2-year-old, 83 3-year-olds, 86 4-year-olds, and 8 5-year-olds.</w:t>
      </w:r>
    </w:p>
    <w:p w14:paraId="38090493" w14:textId="77777777" w:rsidR="005C3EC9" w:rsidRPr="005C3EC9" w:rsidRDefault="005C3EC9" w:rsidP="005C3EC9">
      <w:pPr>
        <w:pStyle w:val="BodyText"/>
      </w:pPr>
    </w:p>
    <w:p w14:paraId="264E0122" w14:textId="6246B2FD" w:rsidR="00D952C2" w:rsidRDefault="005C3EC9">
      <w:pPr>
        <w:pStyle w:val="Heading2"/>
      </w:pPr>
      <w:bookmarkStart w:id="2" w:name="at-the-middle-of-testing"/>
      <w:r>
        <w:t>In</w:t>
      </w:r>
      <w:r w:rsidR="00B23630">
        <w:t xml:space="preserve"> the middle of testing</w:t>
      </w:r>
      <w:bookmarkEnd w:id="2"/>
    </w:p>
    <w:p w14:paraId="6F4E042F" w14:textId="77777777" w:rsidR="00D952C2" w:rsidRDefault="00B23630">
      <w:pPr>
        <w:pStyle w:val="FirstParagraph"/>
      </w:pPr>
      <w:r>
        <w:t xml:space="preserve">In the middle of testing, the children tested in the shelf task were </w:t>
      </w:r>
      <w:r>
        <w:rPr>
          <w:b/>
        </w:rPr>
        <w:t>49.59 months (SD = 6.89, range 36-72)</w:t>
      </w:r>
      <w:r>
        <w:t xml:space="preserve">. There were </w:t>
      </w:r>
      <w:r>
        <w:rPr>
          <w:b/>
        </w:rPr>
        <w:t>81 3-year-olds, 85 4-year-olds, 11 5-year-olds, and 1 6-year-old</w:t>
      </w:r>
      <w:r>
        <w:t xml:space="preserve">. There were </w:t>
      </w:r>
      <w:r>
        <w:rPr>
          <w:b/>
        </w:rPr>
        <w:t>91 young</w:t>
      </w:r>
      <w:r>
        <w:t xml:space="preserve"> and </w:t>
      </w:r>
      <w:r>
        <w:rPr>
          <w:b/>
        </w:rPr>
        <w:t>87 old</w:t>
      </w:r>
      <w:r>
        <w:t xml:space="preserve"> children (mediansplit based on entire sample).</w:t>
      </w:r>
    </w:p>
    <w:p w14:paraId="1F036E32" w14:textId="77777777" w:rsidR="00D952C2" w:rsidRDefault="00B23630">
      <w:pPr>
        <w:pStyle w:val="Heading1"/>
      </w:pPr>
      <w:bookmarkStart w:id="3" w:name="testing-location"/>
      <w:r>
        <w:t>Testing location</w:t>
      </w:r>
      <w:bookmarkEnd w:id="3"/>
    </w:p>
    <w:p w14:paraId="61A73606" w14:textId="4D4D874D" w:rsidR="00D952C2" w:rsidRDefault="00B23630">
      <w:pPr>
        <w:pStyle w:val="FirstParagraph"/>
      </w:pPr>
      <w:r>
        <w:t>72 children were from Edinburgh, 106 from Fife.</w:t>
      </w:r>
    </w:p>
    <w:p w14:paraId="324C6453" w14:textId="77777777" w:rsidR="005C3EC9" w:rsidRPr="005C3EC9" w:rsidRDefault="005C3EC9" w:rsidP="005C3EC9">
      <w:pPr>
        <w:pStyle w:val="BodyText"/>
      </w:pPr>
    </w:p>
    <w:p w14:paraId="66D0776B" w14:textId="77777777" w:rsidR="00D952C2" w:rsidRDefault="00B23630">
      <w:pPr>
        <w:pStyle w:val="Heading1"/>
      </w:pPr>
      <w:bookmarkStart w:id="4" w:name="training-1"/>
      <w:r>
        <w:t>Training 1</w:t>
      </w:r>
      <w:bookmarkEnd w:id="4"/>
    </w:p>
    <w:p w14:paraId="66822BA5" w14:textId="77777777" w:rsidR="00D952C2" w:rsidRDefault="00B23630">
      <w:pPr>
        <w:pStyle w:val="Heading2"/>
      </w:pPr>
      <w:bookmarkStart w:id="5" w:name="how-many-children-stopped-training-1"/>
      <w:r>
        <w:t>How many children stopped Training 1?</w:t>
      </w:r>
      <w:bookmarkEnd w:id="5"/>
    </w:p>
    <w:p w14:paraId="39E02E70" w14:textId="37B18557" w:rsidR="00D952C2" w:rsidRDefault="00B23630">
      <w:pPr>
        <w:pStyle w:val="FirstParagraph"/>
      </w:pPr>
      <w:r>
        <w:t>From the 178 children who started the Shelf task, 2 children (ID 49 and 129) stopped Training 1.</w:t>
      </w:r>
    </w:p>
    <w:p w14:paraId="3055357F" w14:textId="77777777" w:rsidR="005C3EC9" w:rsidRPr="005C3EC9" w:rsidRDefault="005C3EC9" w:rsidP="005C3EC9">
      <w:pPr>
        <w:pStyle w:val="BodyText"/>
      </w:pPr>
    </w:p>
    <w:p w14:paraId="686245DE" w14:textId="77777777" w:rsidR="00D952C2" w:rsidRDefault="00B23630">
      <w:pPr>
        <w:pStyle w:val="Heading2"/>
      </w:pPr>
      <w:bookmarkStart w:id="6" w:name="X22183915206ac80d0927bacdf17e045dd56b567"/>
      <w:r>
        <w:t>We select those children who completed Training 1.</w:t>
      </w:r>
      <w:bookmarkEnd w:id="6"/>
    </w:p>
    <w:p w14:paraId="53A3BB18" w14:textId="4FF20946" w:rsidR="00D952C2" w:rsidRDefault="00B23630">
      <w:pPr>
        <w:pStyle w:val="FirstParagraph"/>
      </w:pPr>
      <w:r>
        <w:rPr>
          <w:b/>
        </w:rPr>
        <w:t>176 children have valid data</w:t>
      </w:r>
      <w:r>
        <w:t xml:space="preserve"> on Training 1.</w:t>
      </w:r>
    </w:p>
    <w:p w14:paraId="135AAEDB" w14:textId="77777777" w:rsidR="005C3EC9" w:rsidRPr="005C3EC9" w:rsidRDefault="005C3EC9" w:rsidP="005C3EC9">
      <w:pPr>
        <w:pStyle w:val="BodyText"/>
      </w:pPr>
    </w:p>
    <w:p w14:paraId="4B4D6BBF" w14:textId="77777777" w:rsidR="00D952C2" w:rsidRDefault="00B23630">
      <w:pPr>
        <w:pStyle w:val="Heading2"/>
      </w:pPr>
      <w:bookmarkStart w:id="7" w:name="reached-criterion"/>
      <w:r>
        <w:t>Reached criterion</w:t>
      </w:r>
      <w:bookmarkEnd w:id="7"/>
    </w:p>
    <w:p w14:paraId="204F770C" w14:textId="18F2B4AB" w:rsidR="00D952C2" w:rsidRDefault="00B23630">
      <w:pPr>
        <w:pStyle w:val="FirstParagraph"/>
      </w:pPr>
      <w:r>
        <w:t>Of the 176 children who completed Training 1, all but one child (ID 155) reached the criterion.</w:t>
      </w:r>
    </w:p>
    <w:p w14:paraId="3209C4EF" w14:textId="77777777" w:rsidR="005C3EC9" w:rsidRPr="005C3EC9" w:rsidRDefault="005C3EC9" w:rsidP="005C3EC9">
      <w:pPr>
        <w:pStyle w:val="BodyText"/>
      </w:pPr>
    </w:p>
    <w:p w14:paraId="2396C780" w14:textId="77777777" w:rsidR="00D952C2" w:rsidRDefault="00B23630">
      <w:pPr>
        <w:pStyle w:val="Heading2"/>
      </w:pPr>
      <w:bookmarkStart w:id="8" w:name="X83c496607c7ea59f3904c1dd887d8d6d48cd683"/>
      <w:r>
        <w:lastRenderedPageBreak/>
        <w:t>Including this one child, how many trials were administered in Training 1?</w:t>
      </w:r>
      <w:bookmarkEnd w:id="8"/>
    </w:p>
    <w:p w14:paraId="5679B5F0" w14:textId="77777777" w:rsidR="00D952C2" w:rsidRDefault="00B23630">
      <w:pPr>
        <w:pStyle w:val="FirstParagraph"/>
      </w:pPr>
      <w:r>
        <w:t>Of all 176 children who attempted Training 1, the mean number of administered trials was 12.42 (SD = 4.26, range 7-36).</w:t>
      </w:r>
    </w:p>
    <w:p w14:paraId="73E45F37" w14:textId="77777777" w:rsidR="005C3EC9" w:rsidRDefault="005C3EC9" w:rsidP="00DE1E32">
      <w:pPr>
        <w:pStyle w:val="Compact"/>
        <w:numPr>
          <w:ilvl w:val="0"/>
          <w:numId w:val="1"/>
        </w:numPr>
      </w:pPr>
      <w:r>
        <w:t>3 years (n = 80): 12.71 (SD = 3.89, range 7-29)</w:t>
      </w:r>
    </w:p>
    <w:p w14:paraId="1B25A743" w14:textId="77777777" w:rsidR="005C3EC9" w:rsidRDefault="005C3EC9" w:rsidP="00DE1E32">
      <w:pPr>
        <w:pStyle w:val="Compact"/>
        <w:numPr>
          <w:ilvl w:val="0"/>
          <w:numId w:val="1"/>
        </w:numPr>
      </w:pPr>
      <w:r>
        <w:t>4 years (n = 84): 12.39 (SD = 4.80, range 7-36)</w:t>
      </w:r>
    </w:p>
    <w:p w14:paraId="0E8E6692" w14:textId="77777777" w:rsidR="005C3EC9" w:rsidRDefault="005C3EC9" w:rsidP="00DE1E32">
      <w:pPr>
        <w:pStyle w:val="Compact"/>
        <w:numPr>
          <w:ilvl w:val="0"/>
          <w:numId w:val="1"/>
        </w:numPr>
      </w:pPr>
      <w:r>
        <w:t>5 years (n = 11): 10.64 (SD = 1.36, range 8-12)</w:t>
      </w:r>
    </w:p>
    <w:p w14:paraId="0801AF7B" w14:textId="77777777" w:rsidR="005C3EC9" w:rsidRDefault="005C3EC9" w:rsidP="00DE1E32">
      <w:pPr>
        <w:pStyle w:val="Compact"/>
        <w:numPr>
          <w:ilvl w:val="0"/>
          <w:numId w:val="1"/>
        </w:numPr>
      </w:pPr>
      <w:r>
        <w:t>6 years (n = 1): 11</w:t>
      </w:r>
    </w:p>
    <w:p w14:paraId="43B5BD40" w14:textId="4ADCA477" w:rsidR="005C3EC9" w:rsidRDefault="005C3EC9" w:rsidP="005C3EC9">
      <w:pPr>
        <w:pStyle w:val="FirstParagraph"/>
      </w:pPr>
      <w:r>
        <w:t>3- and 4-year-olds did not differ in the number of trials administered in trial 1.</w:t>
      </w:r>
    </w:p>
    <w:p w14:paraId="0D9E3D61" w14:textId="77777777" w:rsidR="005C3EC9" w:rsidRPr="005C3EC9" w:rsidRDefault="005C3EC9" w:rsidP="005C3EC9">
      <w:pPr>
        <w:pStyle w:val="BodyText"/>
      </w:pPr>
    </w:p>
    <w:p w14:paraId="2E2A299A" w14:textId="77777777" w:rsidR="005C3EC9" w:rsidRDefault="005C3EC9" w:rsidP="00DE1E32">
      <w:pPr>
        <w:pStyle w:val="Compact"/>
        <w:numPr>
          <w:ilvl w:val="0"/>
          <w:numId w:val="2"/>
        </w:numPr>
      </w:pPr>
      <w:r>
        <w:t>Young (n = 90): 12.83 (SD = 4.53, range 7-36)</w:t>
      </w:r>
    </w:p>
    <w:p w14:paraId="228ABB42" w14:textId="77777777" w:rsidR="005C3EC9" w:rsidRDefault="005C3EC9" w:rsidP="00DE1E32">
      <w:pPr>
        <w:pStyle w:val="Compact"/>
        <w:numPr>
          <w:ilvl w:val="0"/>
          <w:numId w:val="2"/>
        </w:numPr>
      </w:pPr>
      <w:r>
        <w:t>Old (n = 86): 11.99 (SD = 3.94, range 7-31)</w:t>
      </w:r>
    </w:p>
    <w:p w14:paraId="3F3EA34D" w14:textId="0AA5650B" w:rsidR="005C3EC9" w:rsidRDefault="005C3EC9" w:rsidP="005C3EC9">
      <w:pPr>
        <w:pStyle w:val="FirstParagraph"/>
      </w:pPr>
      <w:r>
        <w:t>Older children needed significantly fewer trials in Training 1 than younger children, W = 4453.5, p = .041.</w:t>
      </w:r>
    </w:p>
    <w:p w14:paraId="06221052" w14:textId="77777777" w:rsidR="005C3EC9" w:rsidRPr="005C3EC9" w:rsidRDefault="005C3EC9" w:rsidP="005C3EC9">
      <w:pPr>
        <w:pStyle w:val="BodyText"/>
      </w:pPr>
    </w:p>
    <w:p w14:paraId="610B9005" w14:textId="77777777" w:rsidR="005C3EC9" w:rsidRDefault="005C3EC9" w:rsidP="00DE1E32">
      <w:pPr>
        <w:pStyle w:val="Compact"/>
        <w:numPr>
          <w:ilvl w:val="0"/>
          <w:numId w:val="3"/>
        </w:numPr>
      </w:pPr>
      <w:r>
        <w:t>Fife (n = 104): 12.44 (SD = 4.00, range 8-29)</w:t>
      </w:r>
    </w:p>
    <w:p w14:paraId="13A101DC" w14:textId="77777777" w:rsidR="005C3EC9" w:rsidRDefault="005C3EC9" w:rsidP="00DE1E32">
      <w:pPr>
        <w:pStyle w:val="Compact"/>
        <w:numPr>
          <w:ilvl w:val="0"/>
          <w:numId w:val="3"/>
        </w:numPr>
      </w:pPr>
      <w:r>
        <w:t>Edinburgh (n = 72): 12.39 (SD = 4.63, range 7-36)</w:t>
      </w:r>
    </w:p>
    <w:p w14:paraId="22D119EF" w14:textId="63D8CB8A" w:rsidR="005C3EC9" w:rsidRDefault="005C3EC9" w:rsidP="005C3EC9">
      <w:pPr>
        <w:pStyle w:val="FirstParagraph"/>
      </w:pPr>
      <w:r>
        <w:t>Children from Edinburgh and Fife did not differ in the number of administered trials.</w:t>
      </w:r>
    </w:p>
    <w:p w14:paraId="0F055E5A" w14:textId="77777777" w:rsidR="005C3EC9" w:rsidRPr="005C3EC9" w:rsidRDefault="005C3EC9" w:rsidP="005C3EC9">
      <w:pPr>
        <w:pStyle w:val="BodyText"/>
      </w:pPr>
    </w:p>
    <w:p w14:paraId="0A27EAE0" w14:textId="11AD1996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64B43C58" wp14:editId="62EE7A2C">
            <wp:extent cx="2179320" cy="18592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560" cy="185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C3EC9">
        <w:rPr>
          <w:noProof/>
        </w:rPr>
        <w:t xml:space="preserve">            </w:t>
      </w:r>
      <w:r w:rsidR="005C3EC9">
        <w:rPr>
          <w:noProof/>
        </w:rPr>
        <w:drawing>
          <wp:inline distT="0" distB="0" distL="0" distR="0" wp14:anchorId="0BE5FBE9" wp14:editId="10FDD0CC">
            <wp:extent cx="2164080" cy="17830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319" cy="178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0FA47" w14:textId="0F7E2699" w:rsidR="00D952C2" w:rsidRDefault="00D952C2">
      <w:pPr>
        <w:pStyle w:val="FirstParagraph"/>
      </w:pPr>
    </w:p>
    <w:p w14:paraId="5FBA1EC6" w14:textId="77777777" w:rsidR="00D952C2" w:rsidRDefault="00B23630">
      <w:pPr>
        <w:pStyle w:val="Heading2"/>
      </w:pPr>
      <w:bookmarkStart w:id="9" w:name="X18dbb688de20b7ad1d8443eabf3f9bf9f5e37f5"/>
      <w:r>
        <w:t>Including this one child who did not reach criterion, how many errors were made in Training 1?</w:t>
      </w:r>
      <w:bookmarkEnd w:id="9"/>
    </w:p>
    <w:p w14:paraId="789862AD" w14:textId="77777777" w:rsidR="00D952C2" w:rsidRDefault="00B23630">
      <w:pPr>
        <w:pStyle w:val="FirstParagraph"/>
      </w:pPr>
      <w:r>
        <w:t>Of all 176 children who attempted Training 1, the mean number of errors was 3.90 (SD = 2.39, range 1-18).</w:t>
      </w:r>
    </w:p>
    <w:p w14:paraId="090E7838" w14:textId="77777777" w:rsidR="00D952C2" w:rsidRDefault="00B23630" w:rsidP="00DE1E32">
      <w:pPr>
        <w:pStyle w:val="Compact"/>
        <w:numPr>
          <w:ilvl w:val="0"/>
          <w:numId w:val="4"/>
        </w:numPr>
      </w:pPr>
      <w:r>
        <w:lastRenderedPageBreak/>
        <w:t>3 years (n = 80): 3.85 (SD = 2.03, range 1-12)</w:t>
      </w:r>
    </w:p>
    <w:p w14:paraId="0B26A914" w14:textId="77777777" w:rsidR="00D952C2" w:rsidRDefault="00B23630" w:rsidP="00DE1E32">
      <w:pPr>
        <w:pStyle w:val="Compact"/>
        <w:numPr>
          <w:ilvl w:val="0"/>
          <w:numId w:val="4"/>
        </w:numPr>
      </w:pPr>
      <w:r>
        <w:t>4 years (n = 84): 4.03 (SD = 2.83, range 1-18)</w:t>
      </w:r>
    </w:p>
    <w:p w14:paraId="65312899" w14:textId="77777777" w:rsidR="00D952C2" w:rsidRDefault="00B23630" w:rsidP="00DE1E32">
      <w:pPr>
        <w:pStyle w:val="Compact"/>
        <w:numPr>
          <w:ilvl w:val="0"/>
          <w:numId w:val="4"/>
        </w:numPr>
      </w:pPr>
      <w:r>
        <w:t>5 years (n = 11): 3.27 (SD = 0.90, range 2-5)</w:t>
      </w:r>
    </w:p>
    <w:p w14:paraId="29EF6899" w14:textId="77777777" w:rsidR="00D952C2" w:rsidRDefault="00B23630" w:rsidP="00DE1E32">
      <w:pPr>
        <w:pStyle w:val="Compact"/>
        <w:numPr>
          <w:ilvl w:val="0"/>
          <w:numId w:val="4"/>
        </w:numPr>
      </w:pPr>
      <w:r>
        <w:t>6 years (n = 1): 4</w:t>
      </w:r>
    </w:p>
    <w:p w14:paraId="608C8873" w14:textId="77777777" w:rsidR="00D952C2" w:rsidRDefault="00B23630">
      <w:pPr>
        <w:pStyle w:val="FirstParagraph"/>
      </w:pPr>
      <w:r>
        <w:t>3- year-olds did not make more mistakes than 4-year-olds, W = 3414, p = .428.</w:t>
      </w:r>
    </w:p>
    <w:p w14:paraId="0A5B9FF0" w14:textId="77777777" w:rsidR="00D952C2" w:rsidRDefault="00B23630" w:rsidP="00DE1E32">
      <w:pPr>
        <w:pStyle w:val="Compact"/>
        <w:numPr>
          <w:ilvl w:val="0"/>
          <w:numId w:val="5"/>
        </w:numPr>
      </w:pPr>
      <w:r>
        <w:t>Young (n = 90): 3.93 (SD = 2.47, range 1-18)</w:t>
      </w:r>
    </w:p>
    <w:p w14:paraId="78136CD6" w14:textId="77777777" w:rsidR="00D952C2" w:rsidRDefault="00B23630" w:rsidP="00DE1E32">
      <w:pPr>
        <w:pStyle w:val="Compact"/>
        <w:numPr>
          <w:ilvl w:val="0"/>
          <w:numId w:val="5"/>
        </w:numPr>
      </w:pPr>
      <w:r>
        <w:t>Old (n = 86): 3.87 (SD = 2.33, range 1-16)</w:t>
      </w:r>
    </w:p>
    <w:p w14:paraId="1C4345DB" w14:textId="77777777" w:rsidR="00D952C2" w:rsidRDefault="00B23630">
      <w:pPr>
        <w:pStyle w:val="FirstParagraph"/>
      </w:pPr>
      <w:r>
        <w:t>There is no difference between young and old children in the number of errors.</w:t>
      </w:r>
    </w:p>
    <w:p w14:paraId="5BDB9CA0" w14:textId="77777777" w:rsidR="00D952C2" w:rsidRDefault="00B23630" w:rsidP="00DE1E32">
      <w:pPr>
        <w:pStyle w:val="Compact"/>
        <w:numPr>
          <w:ilvl w:val="0"/>
          <w:numId w:val="6"/>
        </w:numPr>
      </w:pPr>
      <w:r>
        <w:t>Fife (n = 104): 3.85 (SD = 2.20, range 1-12)</w:t>
      </w:r>
    </w:p>
    <w:p w14:paraId="13149D90" w14:textId="77777777" w:rsidR="00D952C2" w:rsidRDefault="00B23630" w:rsidP="00DE1E32">
      <w:pPr>
        <w:pStyle w:val="Compact"/>
        <w:numPr>
          <w:ilvl w:val="0"/>
          <w:numId w:val="6"/>
        </w:numPr>
      </w:pPr>
      <w:r>
        <w:t>Edinburgh (n = 72): 3.97 (SD = 2.66, range 1-18)</w:t>
      </w:r>
    </w:p>
    <w:p w14:paraId="18ED6552" w14:textId="050A5E7E" w:rsidR="00D952C2" w:rsidRDefault="00B23630">
      <w:pPr>
        <w:pStyle w:val="FirstParagraph"/>
      </w:pPr>
      <w:r>
        <w:t>Children from Edinburgh and Fife did not differ in the number of errors.</w:t>
      </w:r>
    </w:p>
    <w:p w14:paraId="79D7ADE9" w14:textId="77777777" w:rsidR="005C3EC9" w:rsidRPr="005C3EC9" w:rsidRDefault="005C3EC9" w:rsidP="005C3EC9">
      <w:pPr>
        <w:pStyle w:val="BodyText"/>
      </w:pPr>
    </w:p>
    <w:p w14:paraId="6654C39E" w14:textId="77777777" w:rsidR="00D952C2" w:rsidRDefault="00B23630">
      <w:pPr>
        <w:pStyle w:val="Heading2"/>
      </w:pPr>
      <w:bookmarkStart w:id="10" w:name="Xb56a086ae48784eddc5932fee836beb46cd89ff"/>
      <w:r>
        <w:t>For those children who reached criterion, how many trials were administered?</w:t>
      </w:r>
      <w:bookmarkEnd w:id="10"/>
    </w:p>
    <w:p w14:paraId="4B27ED6D" w14:textId="77777777" w:rsidR="00D952C2" w:rsidRDefault="00B23630">
      <w:pPr>
        <w:pStyle w:val="FirstParagraph"/>
      </w:pPr>
      <w:r>
        <w:t>Of the 175 children who reached the learning criterion in Training 1, the mean number of administered trials was 12.28 (SD = 3.87, range 7-31).</w:t>
      </w:r>
    </w:p>
    <w:p w14:paraId="55CC4B35" w14:textId="77777777" w:rsidR="00D952C2" w:rsidRDefault="00B23630" w:rsidP="00DE1E32">
      <w:pPr>
        <w:pStyle w:val="Compact"/>
        <w:numPr>
          <w:ilvl w:val="0"/>
          <w:numId w:val="7"/>
        </w:numPr>
      </w:pPr>
      <w:r>
        <w:t>3 years (n = 80): 12.71 (SD = 3.89, range 7-29)</w:t>
      </w:r>
    </w:p>
    <w:p w14:paraId="196E1D94" w14:textId="77777777" w:rsidR="00D952C2" w:rsidRDefault="00B23630" w:rsidP="00DE1E32">
      <w:pPr>
        <w:pStyle w:val="Compact"/>
        <w:numPr>
          <w:ilvl w:val="0"/>
          <w:numId w:val="7"/>
        </w:numPr>
      </w:pPr>
      <w:r>
        <w:t>4 years (n = 83): 12.11 (SD = 4.05, range 7-31)</w:t>
      </w:r>
    </w:p>
    <w:p w14:paraId="30716AC4" w14:textId="77777777" w:rsidR="00D952C2" w:rsidRDefault="00B23630" w:rsidP="00DE1E32">
      <w:pPr>
        <w:pStyle w:val="Compact"/>
        <w:numPr>
          <w:ilvl w:val="0"/>
          <w:numId w:val="7"/>
        </w:numPr>
      </w:pPr>
      <w:r>
        <w:t>5 years (n = 11): 10.64 (SD = 1.36, range 8-12)</w:t>
      </w:r>
    </w:p>
    <w:p w14:paraId="0A19BD4B" w14:textId="77777777" w:rsidR="00D952C2" w:rsidRDefault="00B23630" w:rsidP="00DE1E32">
      <w:pPr>
        <w:pStyle w:val="Compact"/>
        <w:numPr>
          <w:ilvl w:val="0"/>
          <w:numId w:val="7"/>
        </w:numPr>
      </w:pPr>
      <w:r>
        <w:t>6 years (n = 1): 11</w:t>
      </w:r>
    </w:p>
    <w:p w14:paraId="187FA2CA" w14:textId="77777777" w:rsidR="00D952C2" w:rsidRDefault="00B23630">
      <w:pPr>
        <w:pStyle w:val="FirstParagraph"/>
      </w:pPr>
      <w:r>
        <w:t>There was no difference between 3- and 4-year-olds.</w:t>
      </w:r>
    </w:p>
    <w:p w14:paraId="7394F03A" w14:textId="77777777" w:rsidR="00D952C2" w:rsidRDefault="00B23630" w:rsidP="00DE1E32">
      <w:pPr>
        <w:pStyle w:val="Compact"/>
        <w:numPr>
          <w:ilvl w:val="0"/>
          <w:numId w:val="8"/>
        </w:numPr>
      </w:pPr>
      <w:r>
        <w:t>Young (n = 89): 12.57 (SD = 3.82, range 7-29)</w:t>
      </w:r>
    </w:p>
    <w:p w14:paraId="33D0E0E6" w14:textId="77777777" w:rsidR="00D952C2" w:rsidRDefault="00B23630" w:rsidP="00DE1E32">
      <w:pPr>
        <w:pStyle w:val="Compact"/>
        <w:numPr>
          <w:ilvl w:val="0"/>
          <w:numId w:val="8"/>
        </w:numPr>
      </w:pPr>
      <w:r>
        <w:t>Old (n = 86): 11.99 (SD = 3.94, range 7-31)</w:t>
      </w:r>
    </w:p>
    <w:p w14:paraId="6F50ACE5" w14:textId="77777777" w:rsidR="00D952C2" w:rsidRDefault="00B23630">
      <w:pPr>
        <w:pStyle w:val="FirstParagraph"/>
      </w:pPr>
      <w:r>
        <w:t>Younger children were administered significantly more trials than older children, one-sided Wilcoxon test, W = 4453.5, p = .041.</w:t>
      </w:r>
    </w:p>
    <w:p w14:paraId="0505C920" w14:textId="77777777" w:rsidR="00D952C2" w:rsidRDefault="00B23630" w:rsidP="00DE1E32">
      <w:pPr>
        <w:pStyle w:val="Compact"/>
        <w:numPr>
          <w:ilvl w:val="0"/>
          <w:numId w:val="9"/>
        </w:numPr>
      </w:pPr>
      <w:r>
        <w:t>Fife (n = 104): 12.44 (SD = 4.00, range 8-29)</w:t>
      </w:r>
    </w:p>
    <w:p w14:paraId="4A0194E2" w14:textId="77777777" w:rsidR="00D952C2" w:rsidRDefault="00B23630" w:rsidP="00DE1E32">
      <w:pPr>
        <w:pStyle w:val="Compact"/>
        <w:numPr>
          <w:ilvl w:val="0"/>
          <w:numId w:val="9"/>
        </w:numPr>
      </w:pPr>
      <w:r>
        <w:t>Edinburgh (n = 71): 12.06 (SD = 3.70, range 7-31)</w:t>
      </w:r>
    </w:p>
    <w:p w14:paraId="39B98E26" w14:textId="6237AEF1" w:rsidR="00D952C2" w:rsidRDefault="00B23630">
      <w:pPr>
        <w:pStyle w:val="FirstParagraph"/>
      </w:pPr>
      <w:r>
        <w:t>Children from Edinburgh and Fife did not differ in the number of administered trials.</w:t>
      </w:r>
    </w:p>
    <w:p w14:paraId="0D3F3197" w14:textId="77777777" w:rsidR="005C3EC9" w:rsidRPr="005C3EC9" w:rsidRDefault="005C3EC9" w:rsidP="005C3EC9">
      <w:pPr>
        <w:pStyle w:val="BodyText"/>
      </w:pPr>
    </w:p>
    <w:p w14:paraId="1E8F1ECC" w14:textId="77777777" w:rsidR="00D952C2" w:rsidRDefault="00B23630">
      <w:pPr>
        <w:pStyle w:val="Heading2"/>
      </w:pPr>
      <w:bookmarkStart w:id="11" w:name="X8d788cb4083f9fca37e598240f0e56f8bae8fae"/>
      <w:r>
        <w:t>How many errors were made in Training 1 to reach the learning criterion?</w:t>
      </w:r>
      <w:bookmarkEnd w:id="11"/>
    </w:p>
    <w:p w14:paraId="71DE3779" w14:textId="77777777" w:rsidR="00D952C2" w:rsidRDefault="00B23630">
      <w:pPr>
        <w:pStyle w:val="FirstParagraph"/>
      </w:pPr>
      <w:r>
        <w:t>Of the 175 children who reached the learning criterion in Training 1, the mean number of errors was 3.82 (SD = 2.15, range 1-16).</w:t>
      </w:r>
    </w:p>
    <w:p w14:paraId="750300E9" w14:textId="77777777" w:rsidR="00D952C2" w:rsidRDefault="00B23630" w:rsidP="00DE1E32">
      <w:pPr>
        <w:pStyle w:val="Compact"/>
        <w:numPr>
          <w:ilvl w:val="0"/>
          <w:numId w:val="10"/>
        </w:numPr>
      </w:pPr>
      <w:r>
        <w:lastRenderedPageBreak/>
        <w:t>3 years (n = 80): 3.85 (SD = 2.03, range 1-12)</w:t>
      </w:r>
    </w:p>
    <w:p w14:paraId="0F46D07A" w14:textId="77777777" w:rsidR="00D952C2" w:rsidRDefault="00B23630" w:rsidP="00DE1E32">
      <w:pPr>
        <w:pStyle w:val="Compact"/>
        <w:numPr>
          <w:ilvl w:val="0"/>
          <w:numId w:val="10"/>
        </w:numPr>
      </w:pPr>
      <w:r>
        <w:t>4 years (n = 83): 3.87 (SD = 2.38, range 1-16)</w:t>
      </w:r>
    </w:p>
    <w:p w14:paraId="2AB8861A" w14:textId="77777777" w:rsidR="00D952C2" w:rsidRDefault="00B23630" w:rsidP="00DE1E32">
      <w:pPr>
        <w:pStyle w:val="Compact"/>
        <w:numPr>
          <w:ilvl w:val="0"/>
          <w:numId w:val="10"/>
        </w:numPr>
      </w:pPr>
      <w:r>
        <w:t>5 years (n = 11): 3.27 (SD = 0.90, range 2-5)</w:t>
      </w:r>
    </w:p>
    <w:p w14:paraId="03FD6C9D" w14:textId="77777777" w:rsidR="00D952C2" w:rsidRDefault="00B23630" w:rsidP="00DE1E32">
      <w:pPr>
        <w:pStyle w:val="Compact"/>
        <w:numPr>
          <w:ilvl w:val="0"/>
          <w:numId w:val="10"/>
        </w:numPr>
      </w:pPr>
      <w:r>
        <w:t>6 years (n = 1): 4</w:t>
      </w:r>
    </w:p>
    <w:p w14:paraId="2C3C7C5B" w14:textId="77777777" w:rsidR="00D952C2" w:rsidRDefault="00B23630">
      <w:pPr>
        <w:pStyle w:val="FirstParagraph"/>
      </w:pPr>
      <w:r>
        <w:t>3- year-olds did not make more mistakes than 4-year-olds.</w:t>
      </w:r>
    </w:p>
    <w:p w14:paraId="277B872D" w14:textId="77777777" w:rsidR="00D952C2" w:rsidRDefault="00B23630" w:rsidP="00DE1E32">
      <w:pPr>
        <w:pStyle w:val="Compact"/>
        <w:numPr>
          <w:ilvl w:val="0"/>
          <w:numId w:val="11"/>
        </w:numPr>
      </w:pPr>
      <w:r>
        <w:t>Young (n = 89): 3.77 (SD = 1.97, range 1-12)</w:t>
      </w:r>
    </w:p>
    <w:p w14:paraId="48FD9433" w14:textId="77777777" w:rsidR="00D952C2" w:rsidRDefault="00B23630" w:rsidP="00DE1E32">
      <w:pPr>
        <w:pStyle w:val="Compact"/>
        <w:numPr>
          <w:ilvl w:val="0"/>
          <w:numId w:val="11"/>
        </w:numPr>
      </w:pPr>
      <w:r>
        <w:t>Old (n = 86): 3.87 (SD = 2.33, range 1-16)</w:t>
      </w:r>
    </w:p>
    <w:p w14:paraId="432B53FA" w14:textId="77777777" w:rsidR="00D952C2" w:rsidRDefault="00B23630">
      <w:pPr>
        <w:pStyle w:val="FirstParagraph"/>
      </w:pPr>
      <w:r>
        <w:t>There is no difference between young and old children in the number of errors.</w:t>
      </w:r>
    </w:p>
    <w:p w14:paraId="7041636D" w14:textId="77777777" w:rsidR="00D952C2" w:rsidRDefault="00B23630" w:rsidP="00DE1E32">
      <w:pPr>
        <w:pStyle w:val="Compact"/>
        <w:numPr>
          <w:ilvl w:val="0"/>
          <w:numId w:val="12"/>
        </w:numPr>
      </w:pPr>
      <w:r>
        <w:t>Fife (n = 104): 3.85 (SD = 2.20, range 1-12)</w:t>
      </w:r>
    </w:p>
    <w:p w14:paraId="179042FD" w14:textId="77777777" w:rsidR="00D952C2" w:rsidRDefault="00B23630" w:rsidP="00DE1E32">
      <w:pPr>
        <w:pStyle w:val="Compact"/>
        <w:numPr>
          <w:ilvl w:val="0"/>
          <w:numId w:val="12"/>
        </w:numPr>
      </w:pPr>
      <w:r>
        <w:t>Edinburgh (n = 71): 3.77 (SD = 2.08, range 1-16)</w:t>
      </w:r>
    </w:p>
    <w:p w14:paraId="14669717" w14:textId="4C5E1FC2" w:rsidR="00D952C2" w:rsidRDefault="00B23630">
      <w:pPr>
        <w:pStyle w:val="FirstParagraph"/>
      </w:pPr>
      <w:r>
        <w:t>Children from Edinburgh and Fife did not differ in the number of errors.</w:t>
      </w:r>
    </w:p>
    <w:p w14:paraId="51F52E44" w14:textId="77777777" w:rsidR="005C3EC9" w:rsidRPr="005C3EC9" w:rsidRDefault="005C3EC9" w:rsidP="005C3EC9">
      <w:pPr>
        <w:pStyle w:val="BodyText"/>
      </w:pPr>
    </w:p>
    <w:p w14:paraId="3EBF0328" w14:textId="77777777" w:rsidR="00D952C2" w:rsidRDefault="00B23630">
      <w:pPr>
        <w:pStyle w:val="Heading1"/>
      </w:pPr>
      <w:bookmarkStart w:id="12" w:name="training-2a"/>
      <w:r>
        <w:t>Training 2a</w:t>
      </w:r>
      <w:bookmarkEnd w:id="12"/>
    </w:p>
    <w:p w14:paraId="40E8D90B" w14:textId="77777777" w:rsidR="00D952C2" w:rsidRDefault="00B23630">
      <w:pPr>
        <w:pStyle w:val="Heading2"/>
      </w:pPr>
      <w:bookmarkStart w:id="13" w:name="Xa67fc7f3694149eb6c7df33a2becb8c45ccb755"/>
      <w:r>
        <w:t>Of all 175 children who reached the learning criterion in Training 1, how many were successful in Training 2a?</w:t>
      </w:r>
      <w:bookmarkEnd w:id="13"/>
    </w:p>
    <w:p w14:paraId="7E33C407" w14:textId="45FCC9E8" w:rsidR="00D952C2" w:rsidRDefault="00B23630">
      <w:pPr>
        <w:pStyle w:val="FirstParagraph"/>
      </w:pPr>
      <w:r>
        <w:t>Of all 175 children who reached the learning criterion in Training 1, 3 children (IDs 30, 34, and 105) did not reach the learning criterion in Training 2a.</w:t>
      </w:r>
    </w:p>
    <w:p w14:paraId="0DDAB601" w14:textId="77777777" w:rsidR="005C3EC9" w:rsidRPr="005C3EC9" w:rsidRDefault="005C3EC9" w:rsidP="005C3EC9">
      <w:pPr>
        <w:pStyle w:val="BodyText"/>
      </w:pPr>
    </w:p>
    <w:p w14:paraId="22F4404C" w14:textId="77777777" w:rsidR="00D952C2" w:rsidRDefault="00B23630">
      <w:pPr>
        <w:pStyle w:val="Heading2"/>
      </w:pPr>
      <w:bookmarkStart w:id="14" w:name="Xee2889456ec6b7dcfd2bebfebd060256a7f0541"/>
      <w:r>
        <w:t>Including those children who did not reach the learning criterion, how many trials were administered in Training 2a?</w:t>
      </w:r>
      <w:bookmarkEnd w:id="14"/>
    </w:p>
    <w:p w14:paraId="07C7EEFA" w14:textId="77777777" w:rsidR="00D952C2" w:rsidRDefault="00B23630">
      <w:pPr>
        <w:pStyle w:val="FirstParagraph"/>
      </w:pPr>
      <w:r>
        <w:t>Of all 175 children who attempted Training 2a, the mean number of administered trials was 11.49 (SD = 6.15, range 6-36).</w:t>
      </w:r>
    </w:p>
    <w:p w14:paraId="1C27AF5C" w14:textId="77777777" w:rsidR="00D952C2" w:rsidRDefault="00B23630" w:rsidP="00DE1E32">
      <w:pPr>
        <w:pStyle w:val="Compact"/>
        <w:numPr>
          <w:ilvl w:val="0"/>
          <w:numId w:val="13"/>
        </w:numPr>
      </w:pPr>
      <w:r>
        <w:t>3 years (n = 80): 11.79 (SD = 5.68, range 6-36)</w:t>
      </w:r>
    </w:p>
    <w:p w14:paraId="397F1B4A" w14:textId="77777777" w:rsidR="00D952C2" w:rsidRDefault="00B23630" w:rsidP="00DE1E32">
      <w:pPr>
        <w:pStyle w:val="Compact"/>
        <w:numPr>
          <w:ilvl w:val="0"/>
          <w:numId w:val="13"/>
        </w:numPr>
      </w:pPr>
      <w:r>
        <w:t>4 years (n = 83): 11.67 (SD = 6.88, range 6-36)</w:t>
      </w:r>
    </w:p>
    <w:p w14:paraId="5C46A891" w14:textId="77777777" w:rsidR="00D952C2" w:rsidRDefault="00B23630" w:rsidP="00DE1E32">
      <w:pPr>
        <w:pStyle w:val="Compact"/>
        <w:numPr>
          <w:ilvl w:val="0"/>
          <w:numId w:val="13"/>
        </w:numPr>
      </w:pPr>
      <w:r>
        <w:t>5 years (n = 11): 8.27 (SD = 1.19, range 6-10)</w:t>
      </w:r>
    </w:p>
    <w:p w14:paraId="1DBDB5D8" w14:textId="77777777" w:rsidR="00D952C2" w:rsidRDefault="00B23630" w:rsidP="00DE1E32">
      <w:pPr>
        <w:pStyle w:val="Compact"/>
        <w:numPr>
          <w:ilvl w:val="0"/>
          <w:numId w:val="13"/>
        </w:numPr>
      </w:pPr>
      <w:r>
        <w:t>6 years (n = 1): 8</w:t>
      </w:r>
    </w:p>
    <w:p w14:paraId="11F5D9EA" w14:textId="77777777" w:rsidR="00D952C2" w:rsidRDefault="00B23630">
      <w:pPr>
        <w:pStyle w:val="FirstParagraph"/>
      </w:pPr>
      <w:r>
        <w:t>3-year-olds were not administered more trials than 4-year-olds.</w:t>
      </w:r>
    </w:p>
    <w:p w14:paraId="1FB5B390" w14:textId="77777777" w:rsidR="00D952C2" w:rsidRDefault="00B23630" w:rsidP="00DE1E32">
      <w:pPr>
        <w:pStyle w:val="Compact"/>
        <w:numPr>
          <w:ilvl w:val="0"/>
          <w:numId w:val="14"/>
        </w:numPr>
      </w:pPr>
      <w:r>
        <w:t>Young (n = 89): 11.77 (SD = 5.97, range 6-36)</w:t>
      </w:r>
    </w:p>
    <w:p w14:paraId="18B64EB7" w14:textId="77777777" w:rsidR="00D952C2" w:rsidRDefault="00B23630" w:rsidP="00DE1E32">
      <w:pPr>
        <w:pStyle w:val="Compact"/>
        <w:numPr>
          <w:ilvl w:val="0"/>
          <w:numId w:val="14"/>
        </w:numPr>
      </w:pPr>
      <w:r>
        <w:t>Old (n = 86): 11.20 (SD = 6.35, range 6-36)</w:t>
      </w:r>
    </w:p>
    <w:p w14:paraId="24F68D30" w14:textId="77777777" w:rsidR="00D952C2" w:rsidRDefault="00B23630">
      <w:pPr>
        <w:pStyle w:val="FirstParagraph"/>
      </w:pPr>
      <w:r>
        <w:t>There is no difference between young and old children in the number of administered trials.</w:t>
      </w:r>
    </w:p>
    <w:p w14:paraId="21932196" w14:textId="77777777" w:rsidR="00D952C2" w:rsidRDefault="00B23630" w:rsidP="00DE1E32">
      <w:pPr>
        <w:pStyle w:val="Compact"/>
        <w:numPr>
          <w:ilvl w:val="0"/>
          <w:numId w:val="15"/>
        </w:numPr>
      </w:pPr>
      <w:r>
        <w:t>Fife (n = 104): 11.51 (SD = 6.05, range 6-36)</w:t>
      </w:r>
    </w:p>
    <w:p w14:paraId="247C4558" w14:textId="77777777" w:rsidR="00D952C2" w:rsidRDefault="00B23630" w:rsidP="00DE1E32">
      <w:pPr>
        <w:pStyle w:val="Compact"/>
        <w:numPr>
          <w:ilvl w:val="0"/>
          <w:numId w:val="15"/>
        </w:numPr>
      </w:pPr>
      <w:r>
        <w:lastRenderedPageBreak/>
        <w:t>Edinburgh (n = 71): 11.46 (SD = 6.33, range 6-36)</w:t>
      </w:r>
    </w:p>
    <w:p w14:paraId="4E7D103E" w14:textId="1A850D59" w:rsidR="00D952C2" w:rsidRDefault="00B23630">
      <w:pPr>
        <w:pStyle w:val="FirstParagraph"/>
      </w:pPr>
      <w:r>
        <w:t>Children from Edinburgh and Fife did not differ in the number of administered trials.</w:t>
      </w:r>
    </w:p>
    <w:p w14:paraId="7D5DBFA8" w14:textId="77777777" w:rsidR="005C3EC9" w:rsidRPr="005C3EC9" w:rsidRDefault="005C3EC9" w:rsidP="005C3EC9">
      <w:pPr>
        <w:pStyle w:val="BodyText"/>
      </w:pPr>
    </w:p>
    <w:p w14:paraId="2EE4FB1B" w14:textId="77777777" w:rsidR="00D952C2" w:rsidRDefault="00B23630">
      <w:pPr>
        <w:pStyle w:val="Heading2"/>
      </w:pPr>
      <w:bookmarkStart w:id="15" w:name="X0b0bc4a1d956105cf7569d928ccb69bf33c5fd1"/>
      <w:r>
        <w:t>Including the three children who did not reach criterion, how many errors were made in Training 2a?</w:t>
      </w:r>
      <w:bookmarkEnd w:id="15"/>
    </w:p>
    <w:p w14:paraId="29AB8FB5" w14:textId="77777777" w:rsidR="00D952C2" w:rsidRDefault="00B23630">
      <w:pPr>
        <w:pStyle w:val="FirstParagraph"/>
      </w:pPr>
      <w:r>
        <w:t>Of all 175 children who attempted Training 2a, the mean number of errors was 3.48 (SD = 3.30, range 0-20).</w:t>
      </w:r>
    </w:p>
    <w:p w14:paraId="35B4D478" w14:textId="77777777" w:rsidR="00D952C2" w:rsidRDefault="00B23630" w:rsidP="00DE1E32">
      <w:pPr>
        <w:pStyle w:val="Compact"/>
        <w:numPr>
          <w:ilvl w:val="0"/>
          <w:numId w:val="16"/>
        </w:numPr>
      </w:pPr>
      <w:r>
        <w:t>3 years (n = 80): 3.66 (SD = 3.07, range 0-20)</w:t>
      </w:r>
    </w:p>
    <w:p w14:paraId="7547BE88" w14:textId="77777777" w:rsidR="00D952C2" w:rsidRDefault="00B23630" w:rsidP="00DE1E32">
      <w:pPr>
        <w:pStyle w:val="Compact"/>
        <w:numPr>
          <w:ilvl w:val="0"/>
          <w:numId w:val="16"/>
        </w:numPr>
      </w:pPr>
      <w:r>
        <w:t>4 years (n = 83): 3.54 (SD = 3.68, range 0-19)</w:t>
      </w:r>
    </w:p>
    <w:p w14:paraId="5C65576C" w14:textId="77777777" w:rsidR="00D952C2" w:rsidRDefault="00B23630" w:rsidP="00DE1E32">
      <w:pPr>
        <w:pStyle w:val="Compact"/>
        <w:numPr>
          <w:ilvl w:val="0"/>
          <w:numId w:val="16"/>
        </w:numPr>
      </w:pPr>
      <w:r>
        <w:t>5 years (n = 11): 1.91 (SD = 0.94, range 0-3)</w:t>
      </w:r>
    </w:p>
    <w:p w14:paraId="36D7B95B" w14:textId="77777777" w:rsidR="00D952C2" w:rsidRDefault="00B23630" w:rsidP="00DE1E32">
      <w:pPr>
        <w:pStyle w:val="Compact"/>
        <w:numPr>
          <w:ilvl w:val="0"/>
          <w:numId w:val="16"/>
        </w:numPr>
      </w:pPr>
      <w:r>
        <w:t>6 years (n = 1): 2</w:t>
      </w:r>
    </w:p>
    <w:p w14:paraId="0CEE99D9" w14:textId="77777777" w:rsidR="00D952C2" w:rsidRDefault="00B23630">
      <w:pPr>
        <w:pStyle w:val="FirstParagraph"/>
      </w:pPr>
      <w:r>
        <w:t>3-year-olds did not make more errors than 4-year-olds.</w:t>
      </w:r>
    </w:p>
    <w:p w14:paraId="3890DFBE" w14:textId="77777777" w:rsidR="00D952C2" w:rsidRDefault="00B23630" w:rsidP="00DE1E32">
      <w:pPr>
        <w:pStyle w:val="Compact"/>
        <w:numPr>
          <w:ilvl w:val="0"/>
          <w:numId w:val="17"/>
        </w:numPr>
      </w:pPr>
      <w:r>
        <w:t>Young (n = 89): 3.68 (SD = 3.28, range 0-20)</w:t>
      </w:r>
    </w:p>
    <w:p w14:paraId="28E4418F" w14:textId="77777777" w:rsidR="00D952C2" w:rsidRDefault="00B23630" w:rsidP="00DE1E32">
      <w:pPr>
        <w:pStyle w:val="Compact"/>
        <w:numPr>
          <w:ilvl w:val="0"/>
          <w:numId w:val="17"/>
        </w:numPr>
      </w:pPr>
      <w:r>
        <w:t>Old (n = 86): 3.28 (SD = 3.33, range 0-19)</w:t>
      </w:r>
    </w:p>
    <w:p w14:paraId="57B3D401" w14:textId="77777777" w:rsidR="00D952C2" w:rsidRDefault="00B23630">
      <w:pPr>
        <w:pStyle w:val="FirstParagraph"/>
      </w:pPr>
      <w:r>
        <w:t>There is no difference between young and old children in the number of errors.</w:t>
      </w:r>
    </w:p>
    <w:p w14:paraId="28D90806" w14:textId="77777777" w:rsidR="00D952C2" w:rsidRDefault="00B23630" w:rsidP="00DE1E32">
      <w:pPr>
        <w:pStyle w:val="Compact"/>
        <w:numPr>
          <w:ilvl w:val="0"/>
          <w:numId w:val="18"/>
        </w:numPr>
      </w:pPr>
      <w:r>
        <w:t>Fife (n = 104): 3.58 (SD = 3.35, range 0-20)</w:t>
      </w:r>
    </w:p>
    <w:p w14:paraId="2915A9F8" w14:textId="77777777" w:rsidR="00D952C2" w:rsidRDefault="00B23630" w:rsidP="00DE1E32">
      <w:pPr>
        <w:pStyle w:val="Compact"/>
        <w:numPr>
          <w:ilvl w:val="0"/>
          <w:numId w:val="18"/>
        </w:numPr>
      </w:pPr>
      <w:r>
        <w:t>Edinburgh (n = 71): 3.35 (SD = 3.26, range 0-19)</w:t>
      </w:r>
    </w:p>
    <w:p w14:paraId="3F265620" w14:textId="108E964E" w:rsidR="00D952C2" w:rsidRDefault="00B23630">
      <w:pPr>
        <w:pStyle w:val="FirstParagraph"/>
      </w:pPr>
      <w:r>
        <w:t>Children from Edinburgh and Fife did not differ in the number of errors.</w:t>
      </w:r>
    </w:p>
    <w:p w14:paraId="4928F4FE" w14:textId="77777777" w:rsidR="005C3EC9" w:rsidRPr="005C3EC9" w:rsidRDefault="005C3EC9" w:rsidP="005C3EC9">
      <w:pPr>
        <w:pStyle w:val="BodyText"/>
      </w:pPr>
    </w:p>
    <w:p w14:paraId="3CC2EAF5" w14:textId="77777777" w:rsidR="00D952C2" w:rsidRDefault="00B23630" w:rsidP="005C3EC9">
      <w:pPr>
        <w:pStyle w:val="Heading2"/>
      </w:pPr>
      <w:r>
        <w:t>How many shifts were made in Training 2a?</w:t>
      </w:r>
    </w:p>
    <w:p w14:paraId="49ED84E0" w14:textId="77777777" w:rsidR="00D952C2" w:rsidRDefault="00B23630">
      <w:pPr>
        <w:pStyle w:val="FirstParagraph"/>
      </w:pPr>
      <w:r>
        <w:t>Of all 175 children who attempted Training 2a, the mean number of shifts was 1.24 (SD = 0.50, range 1-3).</w:t>
      </w:r>
    </w:p>
    <w:p w14:paraId="380F522D" w14:textId="77777777" w:rsidR="00D952C2" w:rsidRDefault="00B23630" w:rsidP="00DE1E32">
      <w:pPr>
        <w:pStyle w:val="Compact"/>
        <w:numPr>
          <w:ilvl w:val="0"/>
          <w:numId w:val="19"/>
        </w:numPr>
      </w:pPr>
      <w:r>
        <w:t>3 years (n = 80): 1.25 (SD = 0.49, range 1-3)</w:t>
      </w:r>
    </w:p>
    <w:p w14:paraId="3ED06928" w14:textId="77777777" w:rsidR="00D952C2" w:rsidRDefault="00B23630" w:rsidP="00DE1E32">
      <w:pPr>
        <w:pStyle w:val="Compact"/>
        <w:numPr>
          <w:ilvl w:val="0"/>
          <w:numId w:val="19"/>
        </w:numPr>
      </w:pPr>
      <w:r>
        <w:t>4 years (n = 83): 1.26 (SD = 0.54, range 1-3)</w:t>
      </w:r>
    </w:p>
    <w:p w14:paraId="5C5EF115" w14:textId="77777777" w:rsidR="00D952C2" w:rsidRDefault="00B23630" w:rsidP="00DE1E32">
      <w:pPr>
        <w:pStyle w:val="Compact"/>
        <w:numPr>
          <w:ilvl w:val="0"/>
          <w:numId w:val="19"/>
        </w:numPr>
      </w:pPr>
      <w:r>
        <w:t>5 years (n = 11): 1 (SD = 0)</w:t>
      </w:r>
    </w:p>
    <w:p w14:paraId="41538C65" w14:textId="77777777" w:rsidR="00D952C2" w:rsidRDefault="00B23630" w:rsidP="00DE1E32">
      <w:pPr>
        <w:pStyle w:val="Compact"/>
        <w:numPr>
          <w:ilvl w:val="0"/>
          <w:numId w:val="19"/>
        </w:numPr>
      </w:pPr>
      <w:r>
        <w:t>6 years (n = 1): 1</w:t>
      </w:r>
    </w:p>
    <w:p w14:paraId="3D3DC965" w14:textId="77777777" w:rsidR="00D952C2" w:rsidRDefault="00B23630">
      <w:pPr>
        <w:pStyle w:val="FirstParagraph"/>
      </w:pPr>
      <w:r>
        <w:t>There was no differendce between 3- and 4-year-olds in terms of the number of shifts.</w:t>
      </w:r>
    </w:p>
    <w:p w14:paraId="06640535" w14:textId="77777777" w:rsidR="00D952C2" w:rsidRDefault="00B23630" w:rsidP="00DE1E32">
      <w:pPr>
        <w:pStyle w:val="Compact"/>
        <w:numPr>
          <w:ilvl w:val="0"/>
          <w:numId w:val="20"/>
        </w:numPr>
      </w:pPr>
      <w:r>
        <w:t>Young (n = 89): 1.25 (SD = 0.48, range 1-3)</w:t>
      </w:r>
    </w:p>
    <w:p w14:paraId="462869BE" w14:textId="77777777" w:rsidR="00D952C2" w:rsidRDefault="00B23630" w:rsidP="00DE1E32">
      <w:pPr>
        <w:pStyle w:val="Compact"/>
        <w:numPr>
          <w:ilvl w:val="0"/>
          <w:numId w:val="20"/>
        </w:numPr>
      </w:pPr>
      <w:r>
        <w:t>Old (n = 86): 1.23 (SD = 0.52, range 1-3)</w:t>
      </w:r>
    </w:p>
    <w:p w14:paraId="176D6D4D" w14:textId="77777777" w:rsidR="00D952C2" w:rsidRDefault="00B23630">
      <w:pPr>
        <w:pStyle w:val="FirstParagraph"/>
      </w:pPr>
      <w:r>
        <w:t>There is no difference between young and old children in the number of shifts.</w:t>
      </w:r>
    </w:p>
    <w:p w14:paraId="5C06DD31" w14:textId="77777777" w:rsidR="00D952C2" w:rsidRDefault="00B23630" w:rsidP="00DE1E32">
      <w:pPr>
        <w:pStyle w:val="Compact"/>
        <w:numPr>
          <w:ilvl w:val="0"/>
          <w:numId w:val="21"/>
        </w:numPr>
      </w:pPr>
      <w:r>
        <w:t>Fife (n = 104): 1.22 (SD = 0.50, range 1-3)</w:t>
      </w:r>
    </w:p>
    <w:p w14:paraId="0E607FD0" w14:textId="77777777" w:rsidR="00D952C2" w:rsidRDefault="00B23630" w:rsidP="00DE1E32">
      <w:pPr>
        <w:pStyle w:val="Compact"/>
        <w:numPr>
          <w:ilvl w:val="0"/>
          <w:numId w:val="21"/>
        </w:numPr>
      </w:pPr>
      <w:r>
        <w:t>Edinburgh (n = 71): 1.27 (SD = 0.50, range 1-3)</w:t>
      </w:r>
    </w:p>
    <w:p w14:paraId="27140E54" w14:textId="1C584896" w:rsidR="00D952C2" w:rsidRDefault="00B23630">
      <w:pPr>
        <w:pStyle w:val="FirstParagraph"/>
      </w:pPr>
      <w:r>
        <w:lastRenderedPageBreak/>
        <w:t>Children from Edinburgh and Fife did not differ in the number of shifts.</w:t>
      </w:r>
    </w:p>
    <w:p w14:paraId="01E57092" w14:textId="77777777" w:rsidR="005C3EC9" w:rsidRPr="005C3EC9" w:rsidRDefault="005C3EC9" w:rsidP="005C3EC9">
      <w:pPr>
        <w:pStyle w:val="BodyText"/>
      </w:pPr>
    </w:p>
    <w:p w14:paraId="47767618" w14:textId="77777777" w:rsidR="00D952C2" w:rsidRDefault="00B23630">
      <w:pPr>
        <w:pStyle w:val="Heading2"/>
      </w:pPr>
      <w:bookmarkStart w:id="16" w:name="X5c66108d9eda22e8acb3bc9282fa8282a548e97"/>
      <w:r>
        <w:t>When excluding the three children who did not reach criterion in Training 2a, how many trials were administered?</w:t>
      </w:r>
      <w:bookmarkEnd w:id="16"/>
    </w:p>
    <w:p w14:paraId="75149F5B" w14:textId="3BFB79A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05F1FC85" wp14:editId="3B62FD9C">
            <wp:extent cx="2354580" cy="22669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838" cy="226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C3EC9">
        <w:rPr>
          <w:noProof/>
        </w:rPr>
        <w:t xml:space="preserve">         </w:t>
      </w:r>
      <w:r w:rsidR="005C3EC9">
        <w:rPr>
          <w:noProof/>
        </w:rPr>
        <w:drawing>
          <wp:inline distT="0" distB="0" distL="0" distR="0" wp14:anchorId="5B01A204" wp14:editId="1DCC4054">
            <wp:extent cx="2872740" cy="20497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062" cy="205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A61D2" w14:textId="78AB7AC6" w:rsidR="00D952C2" w:rsidRDefault="00D952C2">
      <w:pPr>
        <w:pStyle w:val="FirstParagraph"/>
      </w:pPr>
    </w:p>
    <w:p w14:paraId="34998A84" w14:textId="77777777" w:rsidR="00D952C2" w:rsidRDefault="00B23630">
      <w:pPr>
        <w:pStyle w:val="FirstParagraph"/>
      </w:pPr>
      <w:r>
        <w:t>Of the 172 children who reached the learning criterion in Training 2a, the mean number of administered trials was 11.06 (SD = 5.27, range 6-34).</w:t>
      </w:r>
    </w:p>
    <w:p w14:paraId="0163CAFD" w14:textId="77777777" w:rsidR="00D952C2" w:rsidRDefault="00B23630" w:rsidP="00DE1E32">
      <w:pPr>
        <w:pStyle w:val="Compact"/>
        <w:numPr>
          <w:ilvl w:val="0"/>
          <w:numId w:val="22"/>
        </w:numPr>
      </w:pPr>
      <w:r>
        <w:t>3 years (n = 79): 11.48 (SD = 5.01, range 6-28)</w:t>
      </w:r>
    </w:p>
    <w:p w14:paraId="6C6F0800" w14:textId="77777777" w:rsidR="00D952C2" w:rsidRDefault="00B23630" w:rsidP="00DE1E32">
      <w:pPr>
        <w:pStyle w:val="Compact"/>
        <w:numPr>
          <w:ilvl w:val="0"/>
          <w:numId w:val="22"/>
        </w:numPr>
      </w:pPr>
      <w:r>
        <w:t>4 years (n = 81): 11.07 (SD = 5.77, range 6-34)</w:t>
      </w:r>
    </w:p>
    <w:p w14:paraId="7A92DBC3" w14:textId="77777777" w:rsidR="00D952C2" w:rsidRDefault="00B23630" w:rsidP="00DE1E32">
      <w:pPr>
        <w:pStyle w:val="Compact"/>
        <w:numPr>
          <w:ilvl w:val="0"/>
          <w:numId w:val="22"/>
        </w:numPr>
      </w:pPr>
      <w:r>
        <w:t>5 years (n = 11): 8.27 (SD = 1.19, range 6-10)</w:t>
      </w:r>
    </w:p>
    <w:p w14:paraId="6F05C5A4" w14:textId="77777777" w:rsidR="00D952C2" w:rsidRDefault="00B23630" w:rsidP="00DE1E32">
      <w:pPr>
        <w:pStyle w:val="Compact"/>
        <w:numPr>
          <w:ilvl w:val="0"/>
          <w:numId w:val="22"/>
        </w:numPr>
      </w:pPr>
      <w:r>
        <w:t>6 years (n = 1): 8</w:t>
      </w:r>
    </w:p>
    <w:p w14:paraId="4B7C23E2" w14:textId="77777777" w:rsidR="00D952C2" w:rsidRDefault="00B23630">
      <w:pPr>
        <w:pStyle w:val="FirstParagraph"/>
      </w:pPr>
      <w:r>
        <w:t>3-year-olds were not administered more trials than 4-year-olds.</w:t>
      </w:r>
    </w:p>
    <w:p w14:paraId="74795FF4" w14:textId="77777777" w:rsidR="00D952C2" w:rsidRDefault="00B23630" w:rsidP="00DE1E32">
      <w:pPr>
        <w:pStyle w:val="Compact"/>
        <w:numPr>
          <w:ilvl w:val="0"/>
          <w:numId w:val="23"/>
        </w:numPr>
      </w:pPr>
      <w:r>
        <w:t>Young (n = 88): 11.50 (SD = 5.41, range 6-33)</w:t>
      </w:r>
    </w:p>
    <w:p w14:paraId="6F62FF16" w14:textId="77777777" w:rsidR="00D952C2" w:rsidRDefault="00B23630" w:rsidP="00DE1E32">
      <w:pPr>
        <w:pStyle w:val="Compact"/>
        <w:numPr>
          <w:ilvl w:val="0"/>
          <w:numId w:val="23"/>
        </w:numPr>
      </w:pPr>
      <w:r>
        <w:t>Old (n = 84): 10.61 (SD = 5.11, range 6-34)</w:t>
      </w:r>
    </w:p>
    <w:p w14:paraId="43E0DB1D" w14:textId="77777777" w:rsidR="00D952C2" w:rsidRDefault="00B23630">
      <w:pPr>
        <w:pStyle w:val="FirstParagraph"/>
      </w:pPr>
      <w:r>
        <w:t>There is no difference between young and old children in the number of trials, W = 3988, p = .183.</w:t>
      </w:r>
    </w:p>
    <w:p w14:paraId="2442C592" w14:textId="77777777" w:rsidR="00D952C2" w:rsidRDefault="00B23630" w:rsidP="00DE1E32">
      <w:pPr>
        <w:pStyle w:val="Compact"/>
        <w:numPr>
          <w:ilvl w:val="0"/>
          <w:numId w:val="24"/>
        </w:numPr>
      </w:pPr>
      <w:r>
        <w:t>Fife (n = 102): 11.03 (SD = 5.03, range 6-26)</w:t>
      </w:r>
    </w:p>
    <w:p w14:paraId="30A24A4E" w14:textId="77777777" w:rsidR="00D952C2" w:rsidRDefault="00B23630" w:rsidP="00DE1E32">
      <w:pPr>
        <w:pStyle w:val="Compact"/>
        <w:numPr>
          <w:ilvl w:val="0"/>
          <w:numId w:val="24"/>
        </w:numPr>
      </w:pPr>
      <w:r>
        <w:t>Edinburgh (n = 70): 11.11 (SD = 5.64, range 6-34)</w:t>
      </w:r>
    </w:p>
    <w:p w14:paraId="5D096B20" w14:textId="3FCCAAE3" w:rsidR="00D952C2" w:rsidRDefault="00B23630">
      <w:pPr>
        <w:pStyle w:val="FirstParagraph"/>
      </w:pPr>
      <w:r>
        <w:t>Children from Edinburgh and Fife did not differ in the number of trials until criterion.</w:t>
      </w:r>
    </w:p>
    <w:p w14:paraId="29C48E2C" w14:textId="77777777" w:rsidR="005C3EC9" w:rsidRPr="005C3EC9" w:rsidRDefault="005C3EC9" w:rsidP="005C3EC9">
      <w:pPr>
        <w:pStyle w:val="BodyText"/>
      </w:pPr>
    </w:p>
    <w:p w14:paraId="4D5F8DD4" w14:textId="77777777" w:rsidR="00D952C2" w:rsidRDefault="00B23630">
      <w:pPr>
        <w:pStyle w:val="Heading2"/>
      </w:pPr>
      <w:bookmarkStart w:id="17" w:name="X2ba336bb9e7464fc08ce55e1daddab6145e3324"/>
      <w:r>
        <w:lastRenderedPageBreak/>
        <w:t>How many errors were made in Training 2a to reach the learning criterion?</w:t>
      </w:r>
      <w:bookmarkEnd w:id="17"/>
    </w:p>
    <w:p w14:paraId="140175C8" w14:textId="77777777" w:rsidR="00D952C2" w:rsidRDefault="00B23630">
      <w:pPr>
        <w:pStyle w:val="FirstParagraph"/>
      </w:pPr>
      <w:r>
        <w:t>Of the 172 children who reached the learning criterion in Training 2a, the mean number of errors was 3.21 (SD = 2.57, range 0-17).</w:t>
      </w:r>
    </w:p>
    <w:p w14:paraId="1710475C" w14:textId="77777777" w:rsidR="00D952C2" w:rsidRDefault="00B23630" w:rsidP="00DE1E32">
      <w:pPr>
        <w:pStyle w:val="Compact"/>
        <w:numPr>
          <w:ilvl w:val="0"/>
          <w:numId w:val="25"/>
        </w:numPr>
      </w:pPr>
      <w:r>
        <w:t>3 years (n =79): 3.45 (SD = 2.47, range 0-11)</w:t>
      </w:r>
    </w:p>
    <w:p w14:paraId="668E55C2" w14:textId="77777777" w:rsidR="00D952C2" w:rsidRDefault="00B23630" w:rsidP="00DE1E32">
      <w:pPr>
        <w:pStyle w:val="Compact"/>
        <w:numPr>
          <w:ilvl w:val="0"/>
          <w:numId w:val="25"/>
        </w:numPr>
      </w:pPr>
      <w:r>
        <w:t>4 years (n = 81): 3.16 (SD = 2.79, range 0-17)</w:t>
      </w:r>
    </w:p>
    <w:p w14:paraId="7D7CDC4C" w14:textId="77777777" w:rsidR="00D952C2" w:rsidRDefault="00B23630" w:rsidP="00DE1E32">
      <w:pPr>
        <w:pStyle w:val="Compact"/>
        <w:numPr>
          <w:ilvl w:val="0"/>
          <w:numId w:val="25"/>
        </w:numPr>
      </w:pPr>
      <w:r>
        <w:t>5 years (n = 11): 1.91 (SD = 0.94, range 0-3)</w:t>
      </w:r>
    </w:p>
    <w:p w14:paraId="3A1C543C" w14:textId="77777777" w:rsidR="00D952C2" w:rsidRDefault="00B23630" w:rsidP="00DE1E32">
      <w:pPr>
        <w:pStyle w:val="Compact"/>
        <w:numPr>
          <w:ilvl w:val="0"/>
          <w:numId w:val="25"/>
        </w:numPr>
      </w:pPr>
      <w:r>
        <w:t>6 years (n = 1): 2</w:t>
      </w:r>
    </w:p>
    <w:p w14:paraId="6BD848C0" w14:textId="77777777" w:rsidR="00D952C2" w:rsidRDefault="00B23630">
      <w:pPr>
        <w:pStyle w:val="FirstParagraph"/>
      </w:pPr>
      <w:r>
        <w:t>3-year-olds did not make more errors than 4-year-olds, W = 3520, p = .133.</w:t>
      </w:r>
    </w:p>
    <w:p w14:paraId="636BEE7A" w14:textId="77777777" w:rsidR="00D952C2" w:rsidRDefault="00B23630" w:rsidP="00DE1E32">
      <w:pPr>
        <w:pStyle w:val="Compact"/>
        <w:numPr>
          <w:ilvl w:val="0"/>
          <w:numId w:val="26"/>
        </w:numPr>
      </w:pPr>
      <w:r>
        <w:t>Young (n = 88): 3.50 (SD = 2.79, range 0-17)</w:t>
      </w:r>
    </w:p>
    <w:p w14:paraId="3EA89A8F" w14:textId="77777777" w:rsidR="00D952C2" w:rsidRDefault="00B23630" w:rsidP="00DE1E32">
      <w:pPr>
        <w:pStyle w:val="Compact"/>
        <w:numPr>
          <w:ilvl w:val="0"/>
          <w:numId w:val="26"/>
        </w:numPr>
      </w:pPr>
      <w:r>
        <w:t>Old (n = 84): 2.90 (SD = 2.29, range 0-12)</w:t>
      </w:r>
    </w:p>
    <w:p w14:paraId="653E2A6D" w14:textId="77777777" w:rsidR="00D952C2" w:rsidRDefault="00B23630">
      <w:pPr>
        <w:pStyle w:val="FirstParagraph"/>
      </w:pPr>
      <w:r>
        <w:t>Young children do not make more errors than old children, W = 4130.5, p = .087.</w:t>
      </w:r>
    </w:p>
    <w:p w14:paraId="1CEE8692" w14:textId="77777777" w:rsidR="00D952C2" w:rsidRDefault="00B23630" w:rsidP="00DE1E32">
      <w:pPr>
        <w:pStyle w:val="Compact"/>
        <w:numPr>
          <w:ilvl w:val="0"/>
          <w:numId w:val="27"/>
        </w:numPr>
      </w:pPr>
      <w:r>
        <w:t>Fife (n = 102): 3.26 (SD = 2.51, range 0-11)</w:t>
      </w:r>
    </w:p>
    <w:p w14:paraId="05AD42E5" w14:textId="77777777" w:rsidR="00D952C2" w:rsidRDefault="00B23630" w:rsidP="00DE1E32">
      <w:pPr>
        <w:pStyle w:val="Compact"/>
        <w:numPr>
          <w:ilvl w:val="0"/>
          <w:numId w:val="27"/>
        </w:numPr>
      </w:pPr>
      <w:r>
        <w:t>Edinburgh (n = 70): 3.13 (SD = 2.67, range 0-17)</w:t>
      </w:r>
    </w:p>
    <w:p w14:paraId="62EBF2FA" w14:textId="748F014D" w:rsidR="00D952C2" w:rsidRDefault="00B23630">
      <w:pPr>
        <w:pStyle w:val="FirstParagraph"/>
      </w:pPr>
      <w:r>
        <w:t>Children from Edinburgh and Fife did not differ in the number of errors.</w:t>
      </w:r>
    </w:p>
    <w:p w14:paraId="2D31E694" w14:textId="77777777" w:rsidR="005C3EC9" w:rsidRPr="005C3EC9" w:rsidRDefault="005C3EC9" w:rsidP="005C3EC9">
      <w:pPr>
        <w:pStyle w:val="BodyText"/>
      </w:pPr>
    </w:p>
    <w:p w14:paraId="10D54BF9" w14:textId="77777777" w:rsidR="00D952C2" w:rsidRDefault="00B23630">
      <w:pPr>
        <w:pStyle w:val="Heading2"/>
      </w:pPr>
      <w:bookmarkStart w:id="18" w:name="number-of-shifts"/>
      <w:r>
        <w:t>Number of shifts</w:t>
      </w:r>
      <w:bookmarkEnd w:id="18"/>
    </w:p>
    <w:p w14:paraId="7BE8E806" w14:textId="77777777" w:rsidR="00D952C2" w:rsidRDefault="00B23630">
      <w:pPr>
        <w:pStyle w:val="FirstParagraph"/>
      </w:pPr>
      <w:r>
        <w:t>Of the 172 children who reached the learning criterion in Training 2a, the mean number of shifts was 1.23 (SD = 0.48, range 1-3).</w:t>
      </w:r>
    </w:p>
    <w:p w14:paraId="311A18CE" w14:textId="77777777" w:rsidR="00D952C2" w:rsidRDefault="00B23630" w:rsidP="00DE1E32">
      <w:pPr>
        <w:pStyle w:val="Compact"/>
        <w:numPr>
          <w:ilvl w:val="0"/>
          <w:numId w:val="28"/>
        </w:numPr>
      </w:pPr>
      <w:r>
        <w:t>3 years (n = 79): 1.25 (SD = 0.49, range 1-3)</w:t>
      </w:r>
    </w:p>
    <w:p w14:paraId="51365C98" w14:textId="77777777" w:rsidR="00D952C2" w:rsidRDefault="00B23630" w:rsidP="00DE1E32">
      <w:pPr>
        <w:pStyle w:val="Compact"/>
        <w:numPr>
          <w:ilvl w:val="0"/>
          <w:numId w:val="28"/>
        </w:numPr>
      </w:pPr>
      <w:r>
        <w:t>4 years (n = 81): 1.23 (SD = 0.51, range 1-3)</w:t>
      </w:r>
    </w:p>
    <w:p w14:paraId="2D8B112E" w14:textId="77777777" w:rsidR="00D952C2" w:rsidRDefault="00B23630" w:rsidP="00DE1E32">
      <w:pPr>
        <w:pStyle w:val="Compact"/>
        <w:numPr>
          <w:ilvl w:val="0"/>
          <w:numId w:val="28"/>
        </w:numPr>
      </w:pPr>
      <w:r>
        <w:t>5 years (n = 11): 1.00 (SD = 0)</w:t>
      </w:r>
    </w:p>
    <w:p w14:paraId="4B1EE302" w14:textId="77777777" w:rsidR="00D952C2" w:rsidRDefault="00B23630" w:rsidP="00DE1E32">
      <w:pPr>
        <w:pStyle w:val="Compact"/>
        <w:numPr>
          <w:ilvl w:val="0"/>
          <w:numId w:val="28"/>
        </w:numPr>
      </w:pPr>
      <w:r>
        <w:t>6 years (n = 1): 1</w:t>
      </w:r>
    </w:p>
    <w:p w14:paraId="7AF7A0A2" w14:textId="77777777" w:rsidR="00D952C2" w:rsidRDefault="00B23630">
      <w:pPr>
        <w:pStyle w:val="FirstParagraph"/>
      </w:pPr>
      <w:r>
        <w:t>There was no difference between 3- and 4-year-olds in the number of shifts made in Training 2a.</w:t>
      </w:r>
    </w:p>
    <w:p w14:paraId="08DA700D" w14:textId="77777777" w:rsidR="00D952C2" w:rsidRDefault="00B23630" w:rsidP="00DE1E32">
      <w:pPr>
        <w:pStyle w:val="Compact"/>
        <w:numPr>
          <w:ilvl w:val="0"/>
          <w:numId w:val="29"/>
        </w:numPr>
      </w:pPr>
      <w:r>
        <w:t>Young (n = 88): 1.25 (SD = 0.48, range 1-3)</w:t>
      </w:r>
    </w:p>
    <w:p w14:paraId="3F094650" w14:textId="77777777" w:rsidR="00D952C2" w:rsidRDefault="00B23630" w:rsidP="00DE1E32">
      <w:pPr>
        <w:pStyle w:val="Compact"/>
        <w:numPr>
          <w:ilvl w:val="0"/>
          <w:numId w:val="29"/>
        </w:numPr>
      </w:pPr>
      <w:r>
        <w:t>Old (n = 84): 1.20 (SD = 0.48, range 1-3)</w:t>
      </w:r>
    </w:p>
    <w:p w14:paraId="61DB4F9D" w14:textId="77777777" w:rsidR="00D952C2" w:rsidRDefault="00B23630">
      <w:pPr>
        <w:pStyle w:val="FirstParagraph"/>
      </w:pPr>
      <w:r>
        <w:t>Young and old children did not differ in the number of shifts.</w:t>
      </w:r>
    </w:p>
    <w:p w14:paraId="358A3119" w14:textId="77777777" w:rsidR="00D952C2" w:rsidRDefault="00B23630" w:rsidP="00DE1E32">
      <w:pPr>
        <w:pStyle w:val="Compact"/>
        <w:numPr>
          <w:ilvl w:val="0"/>
          <w:numId w:val="30"/>
        </w:numPr>
      </w:pPr>
      <w:r>
        <w:t>Fife (n = 102): 1.20 (SD = 0.47, range 1-3)</w:t>
      </w:r>
    </w:p>
    <w:p w14:paraId="118A579D" w14:textId="77777777" w:rsidR="00D952C2" w:rsidRDefault="00B23630" w:rsidP="00DE1E32">
      <w:pPr>
        <w:pStyle w:val="Compact"/>
        <w:numPr>
          <w:ilvl w:val="0"/>
          <w:numId w:val="30"/>
        </w:numPr>
      </w:pPr>
      <w:r>
        <w:t>Edinburgh (n = 70): 1.26 (SD = 0.50, range 1-3)</w:t>
      </w:r>
    </w:p>
    <w:p w14:paraId="034FD91D" w14:textId="77777777" w:rsidR="00D952C2" w:rsidRDefault="00B23630">
      <w:pPr>
        <w:pStyle w:val="FirstParagraph"/>
      </w:pPr>
      <w:r>
        <w:t>Children from Edinburgh and Fife did not differ in the number of shifts.</w:t>
      </w:r>
    </w:p>
    <w:p w14:paraId="2948CE0E" w14:textId="77777777" w:rsidR="00D952C2" w:rsidRDefault="00B23630">
      <w:pPr>
        <w:pStyle w:val="BodyText"/>
      </w:pPr>
      <w:r>
        <w:rPr>
          <w:b/>
        </w:rPr>
        <w:t>172 children proceeded to Day 2.</w:t>
      </w:r>
    </w:p>
    <w:p w14:paraId="6915C27B" w14:textId="77777777" w:rsidR="00D952C2" w:rsidRDefault="00B23630">
      <w:pPr>
        <w:pStyle w:val="Heading1"/>
      </w:pPr>
      <w:bookmarkStart w:id="19" w:name="training-2b"/>
      <w:r>
        <w:lastRenderedPageBreak/>
        <w:t>Training 2b</w:t>
      </w:r>
      <w:bookmarkEnd w:id="19"/>
    </w:p>
    <w:p w14:paraId="6EE42DA7" w14:textId="6E677C20" w:rsidR="00D952C2" w:rsidRDefault="00B23630">
      <w:pPr>
        <w:pStyle w:val="FirstParagraph"/>
      </w:pPr>
      <w:r>
        <w:rPr>
          <w:b/>
        </w:rPr>
        <w:t>172 children qualified for Day 2, but due to Covid-19 we could not test 5 of them on the second session</w:t>
      </w:r>
      <w:r>
        <w:t xml:space="preserve">. So </w:t>
      </w:r>
      <w:r>
        <w:rPr>
          <w:b/>
        </w:rPr>
        <w:t>167 children started Day 2</w:t>
      </w:r>
      <w:r>
        <w:t>.</w:t>
      </w:r>
    </w:p>
    <w:p w14:paraId="1311D8F4" w14:textId="77777777" w:rsidR="005C3EC9" w:rsidRPr="005C3EC9" w:rsidRDefault="005C3EC9" w:rsidP="005C3EC9">
      <w:pPr>
        <w:pStyle w:val="BodyText"/>
      </w:pPr>
    </w:p>
    <w:p w14:paraId="42B85B3A" w14:textId="77777777" w:rsidR="00D952C2" w:rsidRDefault="00B23630">
      <w:pPr>
        <w:pStyle w:val="Heading2"/>
      </w:pPr>
      <w:bookmarkStart w:id="20" w:name="dropouts"/>
      <w:r>
        <w:t>Dropouts</w:t>
      </w:r>
      <w:bookmarkEnd w:id="20"/>
    </w:p>
    <w:p w14:paraId="745D5220" w14:textId="07E59991" w:rsidR="00D952C2" w:rsidRDefault="00B23630">
      <w:pPr>
        <w:pStyle w:val="FirstParagraph"/>
      </w:pPr>
      <w:r>
        <w:t xml:space="preserve">Out of the 167 children who started Training 2b, </w:t>
      </w:r>
      <w:r>
        <w:rPr>
          <w:b/>
        </w:rPr>
        <w:t>1 child stopped the training</w:t>
      </w:r>
      <w:r>
        <w:t xml:space="preserve"> after 18 trials (ID 33).</w:t>
      </w:r>
    </w:p>
    <w:p w14:paraId="0E410DB8" w14:textId="77777777" w:rsidR="005C3EC9" w:rsidRPr="005C3EC9" w:rsidRDefault="005C3EC9" w:rsidP="005C3EC9">
      <w:pPr>
        <w:pStyle w:val="BodyText"/>
      </w:pPr>
    </w:p>
    <w:p w14:paraId="3B248C89" w14:textId="77777777" w:rsidR="00D952C2" w:rsidRDefault="00B23630">
      <w:pPr>
        <w:pStyle w:val="Heading2"/>
      </w:pPr>
      <w:bookmarkStart w:id="21" w:name="X9f59e8d03b0808f6cfd405ad7490de3d4185083"/>
      <w:r>
        <w:t>Excluding the child who stopped Training 2b, how many trials were administered?</w:t>
      </w:r>
      <w:bookmarkEnd w:id="21"/>
    </w:p>
    <w:p w14:paraId="4949FB02" w14:textId="77777777" w:rsidR="00D952C2" w:rsidRDefault="00B23630">
      <w:pPr>
        <w:pStyle w:val="FirstParagraph"/>
      </w:pPr>
      <w:r>
        <w:rPr>
          <w:b/>
        </w:rPr>
        <w:t>All of the 166 children who attempted Training 2b and did not drop out also reached the learning criterion</w:t>
      </w:r>
      <w:r>
        <w:t>. Out of the 166 children who reached the learning criterion in Training 2b, the mean number of administered trials was 8.79 (SD = 4.12, range 6-30).</w:t>
      </w:r>
    </w:p>
    <w:p w14:paraId="362F67ED" w14:textId="77777777" w:rsidR="00D952C2" w:rsidRDefault="00B23630" w:rsidP="00DE1E32">
      <w:pPr>
        <w:pStyle w:val="Compact"/>
        <w:numPr>
          <w:ilvl w:val="0"/>
          <w:numId w:val="31"/>
        </w:numPr>
      </w:pPr>
      <w:r>
        <w:t>3 years (n = 77): 8.91 (SD = 4.55, range 6-30)</w:t>
      </w:r>
    </w:p>
    <w:p w14:paraId="53B2ADA9" w14:textId="77777777" w:rsidR="00D952C2" w:rsidRDefault="00B23630" w:rsidP="00DE1E32">
      <w:pPr>
        <w:pStyle w:val="Compact"/>
        <w:numPr>
          <w:ilvl w:val="0"/>
          <w:numId w:val="31"/>
        </w:numPr>
      </w:pPr>
      <w:r>
        <w:t>4 years (n = 77): 8.91 (SD = 3.91, range 6-26)</w:t>
      </w:r>
    </w:p>
    <w:p w14:paraId="08BD1FF0" w14:textId="77777777" w:rsidR="00D952C2" w:rsidRDefault="00B23630" w:rsidP="00DE1E32">
      <w:pPr>
        <w:pStyle w:val="Compact"/>
        <w:numPr>
          <w:ilvl w:val="0"/>
          <w:numId w:val="31"/>
        </w:numPr>
      </w:pPr>
      <w:r>
        <w:t>5 years (n = 11): 7.18 (SD = 1.89, range 6-12)</w:t>
      </w:r>
    </w:p>
    <w:p w14:paraId="5A7EF11C" w14:textId="77777777" w:rsidR="00D952C2" w:rsidRDefault="00B23630" w:rsidP="00DE1E32">
      <w:pPr>
        <w:pStyle w:val="Compact"/>
        <w:numPr>
          <w:ilvl w:val="0"/>
          <w:numId w:val="31"/>
        </w:numPr>
      </w:pPr>
      <w:r>
        <w:t>6 years (n = 1): 9</w:t>
      </w:r>
    </w:p>
    <w:p w14:paraId="52F49E7B" w14:textId="77777777" w:rsidR="00D952C2" w:rsidRDefault="00B23630">
      <w:pPr>
        <w:pStyle w:val="FirstParagraph"/>
      </w:pPr>
      <w:r>
        <w:t>There was no difference between 3- and 4-year-olds in the number of trials administered.</w:t>
      </w:r>
    </w:p>
    <w:p w14:paraId="0D70B053" w14:textId="77777777" w:rsidR="00D952C2" w:rsidRDefault="00B23630" w:rsidP="00DE1E32">
      <w:pPr>
        <w:pStyle w:val="Compact"/>
        <w:numPr>
          <w:ilvl w:val="0"/>
          <w:numId w:val="32"/>
        </w:numPr>
      </w:pPr>
      <w:r>
        <w:t>Young (n = 86): 8.80 (SD = 4.38, range 6-30)</w:t>
      </w:r>
    </w:p>
    <w:p w14:paraId="37291940" w14:textId="77777777" w:rsidR="00D952C2" w:rsidRDefault="00B23630" w:rsidP="00DE1E32">
      <w:pPr>
        <w:pStyle w:val="Compact"/>
        <w:numPr>
          <w:ilvl w:val="0"/>
          <w:numId w:val="32"/>
        </w:numPr>
      </w:pPr>
      <w:r>
        <w:t>Old (n = 80): 8.79 (SD = 3.85, range 6-26)</w:t>
      </w:r>
    </w:p>
    <w:p w14:paraId="3EBA6F76" w14:textId="77777777" w:rsidR="00D952C2" w:rsidRDefault="00B23630">
      <w:pPr>
        <w:pStyle w:val="FirstParagraph"/>
      </w:pPr>
      <w:r>
        <w:t>Young and old children did not differ in the number of trials administered.</w:t>
      </w:r>
    </w:p>
    <w:p w14:paraId="1152D916" w14:textId="77777777" w:rsidR="00D952C2" w:rsidRDefault="00B23630" w:rsidP="00DE1E32">
      <w:pPr>
        <w:pStyle w:val="Compact"/>
        <w:numPr>
          <w:ilvl w:val="0"/>
          <w:numId w:val="33"/>
        </w:numPr>
      </w:pPr>
      <w:r>
        <w:t>Fife (n = 97): 9.25 (SD = 4.64, range 6-30)</w:t>
      </w:r>
    </w:p>
    <w:p w14:paraId="325EE4F4" w14:textId="77777777" w:rsidR="00D952C2" w:rsidRDefault="00B23630" w:rsidP="00DE1E32">
      <w:pPr>
        <w:pStyle w:val="Compact"/>
        <w:numPr>
          <w:ilvl w:val="0"/>
          <w:numId w:val="33"/>
        </w:numPr>
      </w:pPr>
      <w:r>
        <w:t>Edinburgh (n = 69): 8.16 (SD = 3.18, range 6-25)</w:t>
      </w:r>
    </w:p>
    <w:p w14:paraId="7D8234CF" w14:textId="60152414" w:rsidR="00D952C2" w:rsidRDefault="00B23630">
      <w:pPr>
        <w:pStyle w:val="FirstParagraph"/>
      </w:pPr>
      <w:r>
        <w:t>Children from Edinburgh and Fife did not differ in the number of trials, W = 3743, p = .183.</w:t>
      </w:r>
    </w:p>
    <w:p w14:paraId="2615F01B" w14:textId="77777777" w:rsidR="005C3EC9" w:rsidRPr="005C3EC9" w:rsidRDefault="005C3EC9" w:rsidP="005C3EC9">
      <w:pPr>
        <w:pStyle w:val="BodyText"/>
      </w:pPr>
    </w:p>
    <w:p w14:paraId="0730F70B" w14:textId="77777777" w:rsidR="00D952C2" w:rsidRDefault="00B23630">
      <w:pPr>
        <w:pStyle w:val="Heading2"/>
      </w:pPr>
      <w:bookmarkStart w:id="22" w:name="X23073587103297939010133213ab67c235b904b"/>
      <w:r>
        <w:t>Excluding the child who stopped Training 2b, how many errors were made?</w:t>
      </w:r>
      <w:bookmarkEnd w:id="22"/>
    </w:p>
    <w:p w14:paraId="6200D525" w14:textId="77777777" w:rsidR="00D952C2" w:rsidRDefault="00B23630">
      <w:pPr>
        <w:pStyle w:val="FirstParagraph"/>
      </w:pPr>
      <w:r>
        <w:t>Out of the 166 children who reached the learning criterion in Training 2b, the mean number of errors was 1.64 (SD = 1.94, range 0-12).</w:t>
      </w:r>
    </w:p>
    <w:p w14:paraId="54FDDDBB" w14:textId="77777777" w:rsidR="00D952C2" w:rsidRDefault="00B23630" w:rsidP="00DE1E32">
      <w:pPr>
        <w:pStyle w:val="Compact"/>
        <w:numPr>
          <w:ilvl w:val="0"/>
          <w:numId w:val="34"/>
        </w:numPr>
      </w:pPr>
      <w:r>
        <w:t>3 years (n =77): 1.69 (SD = 2.18, range 0-12)</w:t>
      </w:r>
    </w:p>
    <w:p w14:paraId="2A30415A" w14:textId="77777777" w:rsidR="00D952C2" w:rsidRDefault="00B23630" w:rsidP="00DE1E32">
      <w:pPr>
        <w:pStyle w:val="Compact"/>
        <w:numPr>
          <w:ilvl w:val="0"/>
          <w:numId w:val="34"/>
        </w:numPr>
      </w:pPr>
      <w:r>
        <w:t>4 years (n =77): 1.69 (SD = 1.77, range 0-9)</w:t>
      </w:r>
    </w:p>
    <w:p w14:paraId="1847DB2F" w14:textId="77777777" w:rsidR="00D952C2" w:rsidRDefault="00B23630" w:rsidP="00DE1E32">
      <w:pPr>
        <w:pStyle w:val="Compact"/>
        <w:numPr>
          <w:ilvl w:val="0"/>
          <w:numId w:val="34"/>
        </w:numPr>
      </w:pPr>
      <w:r>
        <w:t>5 years (n =11): 0.91 (SD = 1.30, range 0-4)</w:t>
      </w:r>
    </w:p>
    <w:p w14:paraId="17B06A7A" w14:textId="77777777" w:rsidR="00D952C2" w:rsidRDefault="00B23630" w:rsidP="00DE1E32">
      <w:pPr>
        <w:pStyle w:val="Compact"/>
        <w:numPr>
          <w:ilvl w:val="0"/>
          <w:numId w:val="34"/>
        </w:numPr>
      </w:pPr>
      <w:r>
        <w:lastRenderedPageBreak/>
        <w:t>6 years (n =1): 2</w:t>
      </w:r>
    </w:p>
    <w:p w14:paraId="65F179F9" w14:textId="77777777" w:rsidR="00D952C2" w:rsidRDefault="00B23630">
      <w:pPr>
        <w:pStyle w:val="FirstParagraph"/>
      </w:pPr>
      <w:r>
        <w:t>There was no difference between 3- and 4-year-olds in the number of errors.</w:t>
      </w:r>
    </w:p>
    <w:p w14:paraId="7BE13360" w14:textId="77777777" w:rsidR="00D952C2" w:rsidRDefault="00B23630" w:rsidP="00DE1E32">
      <w:pPr>
        <w:pStyle w:val="Compact"/>
        <w:numPr>
          <w:ilvl w:val="0"/>
          <w:numId w:val="35"/>
        </w:numPr>
      </w:pPr>
      <w:r>
        <w:t>Young (n = 86): 1.64 (SD = 2.10, range 0-12)</w:t>
      </w:r>
    </w:p>
    <w:p w14:paraId="097CD5A0" w14:textId="77777777" w:rsidR="00D952C2" w:rsidRDefault="00B23630" w:rsidP="00DE1E32">
      <w:pPr>
        <w:pStyle w:val="Compact"/>
        <w:numPr>
          <w:ilvl w:val="0"/>
          <w:numId w:val="35"/>
        </w:numPr>
      </w:pPr>
      <w:r>
        <w:t>Old (n = 80): 1.64 (SD = 1.77, range 0-9)</w:t>
      </w:r>
    </w:p>
    <w:p w14:paraId="151C1665" w14:textId="77777777" w:rsidR="00D952C2" w:rsidRDefault="00B23630">
      <w:pPr>
        <w:pStyle w:val="FirstParagraph"/>
      </w:pPr>
      <w:r>
        <w:t>Young and old children did not differ in the number of errors.</w:t>
      </w:r>
    </w:p>
    <w:p w14:paraId="7193EE2A" w14:textId="77777777" w:rsidR="00D952C2" w:rsidRDefault="00B23630" w:rsidP="00DE1E32">
      <w:pPr>
        <w:pStyle w:val="Compact"/>
        <w:numPr>
          <w:ilvl w:val="0"/>
          <w:numId w:val="36"/>
        </w:numPr>
      </w:pPr>
      <w:r>
        <w:t>Fife (n = 97): 1.86 (SD = 2.18, range 0-12)</w:t>
      </w:r>
    </w:p>
    <w:p w14:paraId="5324BA6B" w14:textId="77777777" w:rsidR="00D952C2" w:rsidRDefault="00B23630" w:rsidP="00DE1E32">
      <w:pPr>
        <w:pStyle w:val="Compact"/>
        <w:numPr>
          <w:ilvl w:val="0"/>
          <w:numId w:val="36"/>
        </w:numPr>
      </w:pPr>
      <w:r>
        <w:t>Edinburgh (n = 69): 1.32 (SD = 1.52, range 0-9)</w:t>
      </w:r>
    </w:p>
    <w:p w14:paraId="431069C5" w14:textId="163E31B4" w:rsidR="00D952C2" w:rsidRDefault="00B23630">
      <w:pPr>
        <w:pStyle w:val="FirstParagraph"/>
      </w:pPr>
      <w:r>
        <w:t>Children from Edinburgh and Fife did not differ in the number of errors, W = 3753, p = .170.</w:t>
      </w:r>
    </w:p>
    <w:p w14:paraId="6B057D3C" w14:textId="77777777" w:rsidR="005C3EC9" w:rsidRPr="005C3EC9" w:rsidRDefault="005C3EC9" w:rsidP="005C3EC9">
      <w:pPr>
        <w:pStyle w:val="BodyText"/>
      </w:pPr>
    </w:p>
    <w:p w14:paraId="67B68EAB" w14:textId="77777777" w:rsidR="00D952C2" w:rsidRDefault="00B23630">
      <w:pPr>
        <w:pStyle w:val="Heading2"/>
      </w:pPr>
      <w:bookmarkStart w:id="23" w:name="X2c2554ab753ecdeff9ee91cbb868de77939d7e5"/>
      <w:r>
        <w:t>Excluding the child who stopped Training 2b, how many shifts were made?</w:t>
      </w:r>
      <w:bookmarkEnd w:id="23"/>
    </w:p>
    <w:p w14:paraId="77CCEFD7" w14:textId="77777777" w:rsidR="00D952C2" w:rsidRDefault="00B23630">
      <w:pPr>
        <w:pStyle w:val="FirstParagraph"/>
      </w:pPr>
      <w:r>
        <w:t>Out of the 166 children who reached the learning criterion in Training 2b, the mean number of shifts was 1.20 (SD = 0.43, range 1-3).</w:t>
      </w:r>
    </w:p>
    <w:p w14:paraId="0C19FD99" w14:textId="77777777" w:rsidR="00D952C2" w:rsidRDefault="00B23630" w:rsidP="00DE1E32">
      <w:pPr>
        <w:pStyle w:val="Compact"/>
        <w:numPr>
          <w:ilvl w:val="0"/>
          <w:numId w:val="37"/>
        </w:numPr>
      </w:pPr>
      <w:r>
        <w:t>3 years (n =77): 1.18 (SD = 0.42, range 1-3)</w:t>
      </w:r>
    </w:p>
    <w:p w14:paraId="5C229F09" w14:textId="77777777" w:rsidR="00D952C2" w:rsidRDefault="00B23630" w:rsidP="00DE1E32">
      <w:pPr>
        <w:pStyle w:val="Compact"/>
        <w:numPr>
          <w:ilvl w:val="0"/>
          <w:numId w:val="37"/>
        </w:numPr>
      </w:pPr>
      <w:r>
        <w:t>4 years (n =77): 1.25 (SD = 0.46, range 1-3)</w:t>
      </w:r>
    </w:p>
    <w:p w14:paraId="373C0EE9" w14:textId="77777777" w:rsidR="00D952C2" w:rsidRDefault="00B23630" w:rsidP="00DE1E32">
      <w:pPr>
        <w:pStyle w:val="Compact"/>
        <w:numPr>
          <w:ilvl w:val="0"/>
          <w:numId w:val="37"/>
        </w:numPr>
      </w:pPr>
      <w:r>
        <w:t>5 years (n =11): 1 (SD = 0)</w:t>
      </w:r>
    </w:p>
    <w:p w14:paraId="1614D70A" w14:textId="77777777" w:rsidR="00D952C2" w:rsidRDefault="00B23630" w:rsidP="00DE1E32">
      <w:pPr>
        <w:pStyle w:val="Compact"/>
        <w:numPr>
          <w:ilvl w:val="0"/>
          <w:numId w:val="37"/>
        </w:numPr>
      </w:pPr>
      <w:r>
        <w:t>6 years (n =1): 1</w:t>
      </w:r>
    </w:p>
    <w:p w14:paraId="388A5EAB" w14:textId="77777777" w:rsidR="00D952C2" w:rsidRDefault="00B23630">
      <w:pPr>
        <w:pStyle w:val="FirstParagraph"/>
      </w:pPr>
      <w:r>
        <w:t>There was no difference between 3- and 4-year-olds in the number of shifts.</w:t>
      </w:r>
    </w:p>
    <w:p w14:paraId="2F5E9D44" w14:textId="77777777" w:rsidR="00D952C2" w:rsidRDefault="00B23630" w:rsidP="00DE1E32">
      <w:pPr>
        <w:pStyle w:val="Compact"/>
        <w:numPr>
          <w:ilvl w:val="0"/>
          <w:numId w:val="38"/>
        </w:numPr>
      </w:pPr>
      <w:r>
        <w:t>Young (n = 86): 1.17 (SD = 0.41, range 1-3)</w:t>
      </w:r>
    </w:p>
    <w:p w14:paraId="5BC3F6B2" w14:textId="77777777" w:rsidR="00D952C2" w:rsidRDefault="00B23630" w:rsidP="00DE1E32">
      <w:pPr>
        <w:pStyle w:val="Compact"/>
        <w:numPr>
          <w:ilvl w:val="0"/>
          <w:numId w:val="38"/>
        </w:numPr>
      </w:pPr>
      <w:r>
        <w:t>Old (n = 80): 1.22 (SD = 0.45, range 1-3)</w:t>
      </w:r>
    </w:p>
    <w:p w14:paraId="07DBDEF6" w14:textId="77777777" w:rsidR="00D952C2" w:rsidRDefault="00B23630">
      <w:pPr>
        <w:pStyle w:val="FirstParagraph"/>
      </w:pPr>
      <w:r>
        <w:t>Young and old children did not differ in the number of shifts.</w:t>
      </w:r>
    </w:p>
    <w:p w14:paraId="1905441C" w14:textId="77777777" w:rsidR="00D952C2" w:rsidRDefault="00B23630" w:rsidP="00DE1E32">
      <w:pPr>
        <w:pStyle w:val="Compact"/>
        <w:numPr>
          <w:ilvl w:val="0"/>
          <w:numId w:val="39"/>
        </w:numPr>
      </w:pPr>
      <w:r>
        <w:t>Fife (n = 97): 1.24 (SD = 0.47, range 1-3)</w:t>
      </w:r>
    </w:p>
    <w:p w14:paraId="7A12973F" w14:textId="77777777" w:rsidR="00D952C2" w:rsidRDefault="00B23630" w:rsidP="00DE1E32">
      <w:pPr>
        <w:pStyle w:val="Compact"/>
        <w:numPr>
          <w:ilvl w:val="0"/>
          <w:numId w:val="39"/>
        </w:numPr>
      </w:pPr>
      <w:r>
        <w:t>Edinburgh (n = 69): 1.14 (SD = 0.35, range 1-2)</w:t>
      </w:r>
    </w:p>
    <w:p w14:paraId="36414B1E" w14:textId="4CA26580" w:rsidR="00D952C2" w:rsidRDefault="00B23630">
      <w:pPr>
        <w:pStyle w:val="FirstParagraph"/>
      </w:pPr>
      <w:r>
        <w:t>Children from Edinburgh and Fife did not differ in the number of shifts.</w:t>
      </w:r>
    </w:p>
    <w:p w14:paraId="0D1CBF56" w14:textId="77777777" w:rsidR="005C3EC9" w:rsidRPr="005C3EC9" w:rsidRDefault="005C3EC9" w:rsidP="005C3EC9">
      <w:pPr>
        <w:pStyle w:val="BodyText"/>
      </w:pPr>
    </w:p>
    <w:p w14:paraId="01EB81DD" w14:textId="77777777" w:rsidR="00D952C2" w:rsidRDefault="00B23630">
      <w:pPr>
        <w:pStyle w:val="Heading1"/>
      </w:pPr>
      <w:bookmarkStart w:id="24" w:name="test"/>
      <w:r>
        <w:t>Test</w:t>
      </w:r>
      <w:bookmarkEnd w:id="24"/>
    </w:p>
    <w:p w14:paraId="42E1A518" w14:textId="77777777" w:rsidR="00D952C2" w:rsidRDefault="00B23630">
      <w:pPr>
        <w:pStyle w:val="Heading2"/>
      </w:pPr>
      <w:bookmarkStart w:id="25" w:name="dropouts-1"/>
      <w:r>
        <w:t>Dropouts</w:t>
      </w:r>
      <w:bookmarkEnd w:id="25"/>
    </w:p>
    <w:p w14:paraId="65877132" w14:textId="77777777" w:rsidR="00D952C2" w:rsidRDefault="00B23630">
      <w:pPr>
        <w:pStyle w:val="FirstParagraph"/>
      </w:pPr>
      <w:r>
        <w:t>167 children reached the learning criterion in training 2b and thus proceeded to the test. How many dropouts where there in the test session?</w:t>
      </w:r>
    </w:p>
    <w:p w14:paraId="4721646F" w14:textId="77777777" w:rsidR="005C3EC9" w:rsidRDefault="00B23630">
      <w:pPr>
        <w:pStyle w:val="FirstParagraph"/>
      </w:pPr>
      <w:r>
        <w:t xml:space="preserve">There were </w:t>
      </w:r>
      <w:r>
        <w:rPr>
          <w:b/>
        </w:rPr>
        <w:t>15 dropouts</w:t>
      </w:r>
      <w:r>
        <w:t xml:space="preserve"> from the test phase: </w:t>
      </w:r>
    </w:p>
    <w:p w14:paraId="6F3CABC3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lastRenderedPageBreak/>
        <w:t>1 child stopped after 7 test trials (ID 13)</w:t>
      </w:r>
    </w:p>
    <w:p w14:paraId="17201F99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1 child stopped after 9 test trials (ID 10)</w:t>
      </w:r>
    </w:p>
    <w:p w14:paraId="0605B60C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1 child stopped after 13 test trials (ID 39)</w:t>
      </w:r>
    </w:p>
    <w:p w14:paraId="31A46191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1 child stopped after 19 test trials (ID 43)</w:t>
      </w:r>
    </w:p>
    <w:p w14:paraId="7728D4C4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1 child stopped after 22 test trials (ID 17)</w:t>
      </w:r>
    </w:p>
    <w:p w14:paraId="062F0D56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1 child: experimenter error in trial 23 (placed sticker under wrong cup; ID 22)</w:t>
      </w:r>
    </w:p>
    <w:p w14:paraId="501C9010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1 child: experimenter error trial 8 (ID 27)</w:t>
      </w:r>
    </w:p>
    <w:p w14:paraId="4418E953" w14:textId="77777777" w:rsidR="005C3EC9" w:rsidRDefault="00B23630" w:rsidP="00DE1E32">
      <w:pPr>
        <w:pStyle w:val="FirstParagraph"/>
        <w:numPr>
          <w:ilvl w:val="0"/>
          <w:numId w:val="48"/>
        </w:numPr>
      </w:pPr>
      <w:r>
        <w:t>7 children: experimenter error, E showed sticker after every unsuccessful trial</w:t>
      </w:r>
    </w:p>
    <w:p w14:paraId="7DD50B8C" w14:textId="3E1844EC" w:rsidR="00D952C2" w:rsidRDefault="00B23630" w:rsidP="00DE1E32">
      <w:pPr>
        <w:pStyle w:val="FirstParagraph"/>
        <w:numPr>
          <w:ilvl w:val="0"/>
          <w:numId w:val="48"/>
        </w:numPr>
      </w:pPr>
      <w:r>
        <w:t>1 child: experimenter error: E delayed a switch and then missed a switch (ID 52)</w:t>
      </w:r>
    </w:p>
    <w:p w14:paraId="7128E6BA" w14:textId="0ABBFBF5" w:rsidR="00D952C2" w:rsidRDefault="00B23630">
      <w:pPr>
        <w:pStyle w:val="BodyText"/>
      </w:pPr>
      <w:r>
        <w:t xml:space="preserve">We remove all dropouts, so </w:t>
      </w:r>
      <w:r>
        <w:rPr>
          <w:b/>
        </w:rPr>
        <w:t>152 children remain</w:t>
      </w:r>
      <w:r>
        <w:t>.</w:t>
      </w:r>
    </w:p>
    <w:p w14:paraId="68BDA192" w14:textId="77777777" w:rsidR="005C3EC9" w:rsidRDefault="005C3EC9">
      <w:pPr>
        <w:pStyle w:val="BodyText"/>
      </w:pPr>
    </w:p>
    <w:p w14:paraId="49286AED" w14:textId="77777777" w:rsidR="00D952C2" w:rsidRDefault="00B23630">
      <w:pPr>
        <w:pStyle w:val="Heading2"/>
      </w:pPr>
      <w:bookmarkStart w:id="26" w:name="valid-data"/>
      <w:r>
        <w:t>Valid data</w:t>
      </w:r>
      <w:bookmarkEnd w:id="26"/>
    </w:p>
    <w:p w14:paraId="05E7135D" w14:textId="77777777" w:rsidR="00D952C2" w:rsidRDefault="00B23630">
      <w:pPr>
        <w:pStyle w:val="FirstParagraph"/>
      </w:pPr>
      <w:r>
        <w:t>We include all those children who have 27 or more completed test trials. This includes:</w:t>
      </w:r>
    </w:p>
    <w:p w14:paraId="0CDE92A8" w14:textId="77777777" w:rsidR="00D952C2" w:rsidRDefault="00B23630" w:rsidP="00DE1E32">
      <w:pPr>
        <w:pStyle w:val="Compact"/>
        <w:numPr>
          <w:ilvl w:val="0"/>
          <w:numId w:val="40"/>
        </w:numPr>
      </w:pPr>
      <w:r>
        <w:t>1 child with 27 trials (because of experimenter error, ID46)</w:t>
      </w:r>
    </w:p>
    <w:p w14:paraId="51ACEF87" w14:textId="77777777" w:rsidR="00D952C2" w:rsidRDefault="00B23630" w:rsidP="00DE1E32">
      <w:pPr>
        <w:pStyle w:val="Compact"/>
        <w:numPr>
          <w:ilvl w:val="0"/>
          <w:numId w:val="40"/>
        </w:numPr>
      </w:pPr>
      <w:r>
        <w:t>1 child with 32 trials (ID 143)</w:t>
      </w:r>
    </w:p>
    <w:p w14:paraId="726DE63B" w14:textId="77777777" w:rsidR="00D952C2" w:rsidRDefault="00B23630" w:rsidP="00DE1E32">
      <w:pPr>
        <w:pStyle w:val="Compact"/>
        <w:numPr>
          <w:ilvl w:val="0"/>
          <w:numId w:val="40"/>
        </w:numPr>
      </w:pPr>
      <w:r>
        <w:t>1 child with 33 trials (because of experimenter error, ID 55)</w:t>
      </w:r>
    </w:p>
    <w:p w14:paraId="7D265D9D" w14:textId="77777777" w:rsidR="00D952C2" w:rsidRDefault="00B23630" w:rsidP="00DE1E32">
      <w:pPr>
        <w:pStyle w:val="Compact"/>
        <w:numPr>
          <w:ilvl w:val="0"/>
          <w:numId w:val="40"/>
        </w:numPr>
      </w:pPr>
      <w:r>
        <w:t>7 children with 35 trials (because of experimenter error, IDs 25, 52, 82, 127, 154, 165, 139)</w:t>
      </w:r>
    </w:p>
    <w:p w14:paraId="4FCAE9F5" w14:textId="4DEC4763" w:rsidR="00D952C2" w:rsidRDefault="00B23630">
      <w:pPr>
        <w:pStyle w:val="FirstParagraph"/>
      </w:pPr>
      <w:r>
        <w:t>There were 84 girls and 68 boys with valid data in the test phase.</w:t>
      </w:r>
    </w:p>
    <w:p w14:paraId="7C7B89A3" w14:textId="77777777" w:rsidR="005C3EC9" w:rsidRPr="005C3EC9" w:rsidRDefault="005C3EC9" w:rsidP="005C3EC9">
      <w:pPr>
        <w:pStyle w:val="BodyText"/>
      </w:pPr>
    </w:p>
    <w:p w14:paraId="367E432E" w14:textId="77777777" w:rsidR="00D952C2" w:rsidRDefault="00B23630">
      <w:pPr>
        <w:pStyle w:val="Heading2"/>
      </w:pPr>
      <w:bookmarkStart w:id="27" w:name="how-many-test-trials-were-administered"/>
      <w:r>
        <w:t>How many test trials were administered?</w:t>
      </w:r>
      <w:bookmarkEnd w:id="27"/>
    </w:p>
    <w:p w14:paraId="72D30BD7" w14:textId="77777777" w:rsidR="00D952C2" w:rsidRDefault="00B23630">
      <w:pPr>
        <w:pStyle w:val="FirstParagraph"/>
      </w:pPr>
      <w:r>
        <w:t>There are 152 valid cases in the Shelf test. Of these, children were administered on average 35.88 trials (SD = 0.60, range 31-36).</w:t>
      </w:r>
    </w:p>
    <w:p w14:paraId="317E6139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 xml:space="preserve">3 years (n = 68): 35.87 (SD = 0.62, range 32-36) </w:t>
      </w:r>
    </w:p>
    <w:p w14:paraId="0F9D741D" w14:textId="77777777" w:rsidR="006672E8" w:rsidRDefault="006672E8" w:rsidP="00DE1E32">
      <w:pPr>
        <w:pStyle w:val="FirstParagraph"/>
        <w:numPr>
          <w:ilvl w:val="0"/>
          <w:numId w:val="48"/>
        </w:numPr>
      </w:pPr>
      <w:r>
        <w:t>4</w:t>
      </w:r>
      <w:r w:rsidR="00B23630">
        <w:t xml:space="preserve"> years (n = 77): 35.87 (SD = 0.63, range 31-36)</w:t>
      </w:r>
    </w:p>
    <w:p w14:paraId="7FDF6D1B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5 years (n = 11): 36 (SD = 0)</w:t>
      </w:r>
    </w:p>
    <w:p w14:paraId="3F35FEE5" w14:textId="2BA1F923" w:rsidR="00D952C2" w:rsidRDefault="00B23630" w:rsidP="00DE1E32">
      <w:pPr>
        <w:pStyle w:val="FirstParagraph"/>
        <w:numPr>
          <w:ilvl w:val="0"/>
          <w:numId w:val="48"/>
        </w:numPr>
      </w:pPr>
      <w:r>
        <w:t>6 years (n = 1): 36</w:t>
      </w:r>
    </w:p>
    <w:p w14:paraId="15806306" w14:textId="77777777" w:rsidR="00D952C2" w:rsidRDefault="00B23630" w:rsidP="00DE1E32">
      <w:pPr>
        <w:pStyle w:val="Compact"/>
        <w:numPr>
          <w:ilvl w:val="0"/>
          <w:numId w:val="41"/>
        </w:numPr>
      </w:pPr>
      <w:r>
        <w:t>Young (n = 76): 35.88 (SD = 0.59, range 32-36)</w:t>
      </w:r>
    </w:p>
    <w:p w14:paraId="796389C2" w14:textId="77777777" w:rsidR="00D952C2" w:rsidRDefault="00B23630" w:rsidP="00DE1E32">
      <w:pPr>
        <w:pStyle w:val="Compact"/>
        <w:numPr>
          <w:ilvl w:val="0"/>
          <w:numId w:val="41"/>
        </w:numPr>
      </w:pPr>
      <w:r>
        <w:t>Old (n = 76): 35.88 (SD = 0.61, range 31-36)</w:t>
      </w:r>
    </w:p>
    <w:p w14:paraId="7AA8DA99" w14:textId="77777777" w:rsidR="00D952C2" w:rsidRDefault="00B23630">
      <w:pPr>
        <w:pStyle w:val="FirstParagraph"/>
      </w:pPr>
      <w:r>
        <w:t>Young and old children did not differ in the number of administered test trials.</w:t>
      </w:r>
    </w:p>
    <w:p w14:paraId="3AD71AFD" w14:textId="77777777" w:rsidR="00D952C2" w:rsidRDefault="00B23630" w:rsidP="00DE1E32">
      <w:pPr>
        <w:pStyle w:val="Compact"/>
        <w:numPr>
          <w:ilvl w:val="0"/>
          <w:numId w:val="42"/>
        </w:numPr>
      </w:pPr>
      <w:r>
        <w:lastRenderedPageBreak/>
        <w:t>Fife (n = 86): 35.86 (SD = 0.70, range 31-36)</w:t>
      </w:r>
    </w:p>
    <w:p w14:paraId="69333C0A" w14:textId="77777777" w:rsidR="00D952C2" w:rsidRDefault="00B23630" w:rsidP="00DE1E32">
      <w:pPr>
        <w:pStyle w:val="Compact"/>
        <w:numPr>
          <w:ilvl w:val="0"/>
          <w:numId w:val="42"/>
        </w:numPr>
      </w:pPr>
      <w:r>
        <w:t>Edinburgh (n = 66): 35.91 (SD = 0.42, range 33-36)</w:t>
      </w:r>
    </w:p>
    <w:p w14:paraId="6D934D8E" w14:textId="3969AA42" w:rsidR="00D952C2" w:rsidRDefault="00B23630">
      <w:pPr>
        <w:pStyle w:val="FirstParagraph"/>
      </w:pPr>
      <w:r>
        <w:t>Children from Edinburgh and Fife did not differ in the number of administered test trials.</w:t>
      </w:r>
    </w:p>
    <w:p w14:paraId="25B56CC9" w14:textId="77777777" w:rsidR="006672E8" w:rsidRPr="006672E8" w:rsidRDefault="006672E8" w:rsidP="006672E8">
      <w:pPr>
        <w:pStyle w:val="BodyText"/>
      </w:pPr>
    </w:p>
    <w:p w14:paraId="47133F70" w14:textId="77777777" w:rsidR="00D952C2" w:rsidRDefault="00B23630">
      <w:pPr>
        <w:pStyle w:val="Heading2"/>
      </w:pPr>
      <w:bookmarkStart w:id="28" w:name="Xb5084540b0860223f775931acf92d561711be1b"/>
      <w:r>
        <w:t>DV: What was the proportion of switches the children achieved out of the number of possible switches?</w:t>
      </w:r>
      <w:bookmarkEnd w:id="28"/>
    </w:p>
    <w:p w14:paraId="0DAA9E5A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57436F9B" wp14:editId="594165E9">
            <wp:extent cx="2705100" cy="21831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395" cy="218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EBCA78" w14:textId="77777777" w:rsidR="00D952C2" w:rsidRDefault="00B23630">
      <w:pPr>
        <w:pStyle w:val="FirstParagraph"/>
      </w:pPr>
      <w:r>
        <w:t>Of the 152 children, the proportion of switches achieved out of the possible number of switches (given the number of trials administered) was 0.57 (SD = 0.26, range 0-1). The variable is not normally distributed, W = 0.959, p &lt; .001. Chance level: 0.2242245 Children’s performance is significantly above chance level, V = 11425, p &lt; .001.</w:t>
      </w:r>
    </w:p>
    <w:p w14:paraId="72833B60" w14:textId="2AA8532D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710DA2D6" wp14:editId="2C98AFD5">
            <wp:extent cx="2137410" cy="18745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644" cy="187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672E8">
        <w:rPr>
          <w:noProof/>
        </w:rPr>
        <w:t xml:space="preserve">            </w:t>
      </w:r>
      <w:r w:rsidR="006672E8">
        <w:rPr>
          <w:noProof/>
        </w:rPr>
        <w:drawing>
          <wp:inline distT="0" distB="0" distL="0" distR="0" wp14:anchorId="55DFB53F" wp14:editId="02390F07">
            <wp:extent cx="1977390" cy="17449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607" cy="174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514BD" w14:textId="2F74AA60" w:rsidR="00D952C2" w:rsidRDefault="00D952C2">
      <w:pPr>
        <w:pStyle w:val="FirstParagraph"/>
      </w:pPr>
    </w:p>
    <w:p w14:paraId="5E1321C0" w14:textId="77777777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31624AA8" wp14:editId="3196DB7C">
            <wp:extent cx="1882140" cy="15163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349" cy="151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D82E2C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3 years (n = 68): 0.51 (SD = 0.26, range 0.09-1), not normally distributed, performance better than chance, V = 2248, p &lt; .001</w:t>
      </w:r>
    </w:p>
    <w:p w14:paraId="132B3EA0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4 years (n = 72): 0.59 (SD = 0.24, range 0-1), not normally distributed, performance better than chance, V = 2603, p &lt; .001</w:t>
      </w:r>
    </w:p>
    <w:p w14:paraId="76A40CA1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5 years (n = 11): 0.82 (SD = 0.19, range 0.45-1), not normally distributed, performance better than chance, V = 66, p = .003</w:t>
      </w:r>
    </w:p>
    <w:p w14:paraId="57C56E7D" w14:textId="526E9056" w:rsidR="00D952C2" w:rsidRDefault="00B23630" w:rsidP="00DE1E32">
      <w:pPr>
        <w:pStyle w:val="FirstParagraph"/>
        <w:numPr>
          <w:ilvl w:val="0"/>
          <w:numId w:val="48"/>
        </w:numPr>
      </w:pPr>
      <w:r>
        <w:t>6 years (n = 1): 0.82</w:t>
      </w:r>
    </w:p>
    <w:p w14:paraId="4C2C8375" w14:textId="0E857114" w:rsidR="00D952C2" w:rsidRDefault="00B23630">
      <w:pPr>
        <w:pStyle w:val="BodyText"/>
      </w:pPr>
      <w:r>
        <w:t>3-year-olds performed fewer switches than 4-year-olds, W = 1985, p = .026.</w:t>
      </w:r>
    </w:p>
    <w:p w14:paraId="304FD805" w14:textId="77777777" w:rsidR="006672E8" w:rsidRDefault="006672E8">
      <w:pPr>
        <w:pStyle w:val="BodyText"/>
      </w:pPr>
    </w:p>
    <w:p w14:paraId="62BBF55F" w14:textId="77777777" w:rsidR="00D952C2" w:rsidRDefault="00B23630" w:rsidP="00DE1E32">
      <w:pPr>
        <w:pStyle w:val="Compact"/>
        <w:numPr>
          <w:ilvl w:val="0"/>
          <w:numId w:val="43"/>
        </w:numPr>
      </w:pPr>
      <w:r>
        <w:t>Young (n = 76): 0.52 (SD = 0.26, range 0.09-1), not normally distributed, performance better than chance, V = 2816, p &lt; .001</w:t>
      </w:r>
    </w:p>
    <w:p w14:paraId="5FC11D7E" w14:textId="77777777" w:rsidR="00D952C2" w:rsidRDefault="00B23630" w:rsidP="00DE1E32">
      <w:pPr>
        <w:pStyle w:val="Compact"/>
        <w:numPr>
          <w:ilvl w:val="0"/>
          <w:numId w:val="43"/>
        </w:numPr>
      </w:pPr>
      <w:r>
        <w:t>Old (n = 76): 0.63 (SD = 0.24, range 0-1), not normally distributed, performance better than chance, V = 2908, p &lt; .001</w:t>
      </w:r>
    </w:p>
    <w:p w14:paraId="0E955EC4" w14:textId="021F03CC" w:rsidR="00D952C2" w:rsidRDefault="00B23630">
      <w:pPr>
        <w:pStyle w:val="FirstParagraph"/>
      </w:pPr>
      <w:r>
        <w:t>Young performed fewer switches than older children, W = 2145.5, p = .003.</w:t>
      </w:r>
    </w:p>
    <w:p w14:paraId="7AE163A0" w14:textId="77777777" w:rsidR="006672E8" w:rsidRPr="006672E8" w:rsidRDefault="006672E8" w:rsidP="006672E8">
      <w:pPr>
        <w:pStyle w:val="BodyText"/>
      </w:pPr>
    </w:p>
    <w:p w14:paraId="13613F93" w14:textId="77777777" w:rsidR="00D952C2" w:rsidRDefault="00B23630" w:rsidP="00DE1E32">
      <w:pPr>
        <w:pStyle w:val="Compact"/>
        <w:numPr>
          <w:ilvl w:val="0"/>
          <w:numId w:val="44"/>
        </w:numPr>
      </w:pPr>
      <w:r>
        <w:t>Fife (n = 86): 0.58 (SD = 0.25, range 0-1), not normally distributed, performance better than chance, V = 3701, p &lt; .001</w:t>
      </w:r>
    </w:p>
    <w:p w14:paraId="14D0B0FD" w14:textId="77777777" w:rsidR="00D952C2" w:rsidRDefault="00B23630" w:rsidP="00DE1E32">
      <w:pPr>
        <w:pStyle w:val="Compact"/>
        <w:numPr>
          <w:ilvl w:val="0"/>
          <w:numId w:val="44"/>
        </w:numPr>
      </w:pPr>
      <w:r>
        <w:t>Edinburgh (n = 66): 0.56 (SD = 0.27, range 0.09-1), not normally distributed, performance better than chance, V = 2141, p &lt; .001</w:t>
      </w:r>
    </w:p>
    <w:p w14:paraId="2522916F" w14:textId="77777777" w:rsidR="00D952C2" w:rsidRDefault="00B23630">
      <w:pPr>
        <w:pStyle w:val="FirstParagraph"/>
      </w:pPr>
      <w:r>
        <w:t>Children from Edinburgh and Fife did not differ in the proportion of switches.</w:t>
      </w:r>
    </w:p>
    <w:p w14:paraId="6D01417B" w14:textId="77777777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2751FFF9" wp14:editId="17F58F02">
            <wp:extent cx="2404110" cy="223647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380" cy="223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5AF20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1634E52D" wp14:editId="23FD1ED0">
            <wp:extent cx="2693670" cy="25069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963" cy="25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F1F0F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2B9E2A32" wp14:editId="6357F520">
            <wp:extent cx="2773680" cy="226314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83" cy="226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170AC" w14:textId="4EA8E3EA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500291EC" wp14:editId="50CC74C7">
            <wp:extent cx="2655570" cy="233934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864" cy="233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C57E2" w14:textId="77777777" w:rsidR="006672E8" w:rsidRPr="006672E8" w:rsidRDefault="006672E8" w:rsidP="006672E8">
      <w:pPr>
        <w:pStyle w:val="BodyText"/>
      </w:pPr>
    </w:p>
    <w:p w14:paraId="655C3965" w14:textId="77777777" w:rsidR="00D952C2" w:rsidRDefault="00B23630">
      <w:pPr>
        <w:pStyle w:val="Heading2"/>
      </w:pPr>
      <w:bookmarkStart w:id="29" w:name="X7258b8bc0f3fe90d0e48c912332b058607c8fb8"/>
      <w:r>
        <w:t>Plot age as continuous variable against proportion of switches</w:t>
      </w:r>
      <w:bookmarkEnd w:id="29"/>
    </w:p>
    <w:p w14:paraId="4F5F5280" w14:textId="660444B4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0D00C920" wp14:editId="356DAB0D">
            <wp:extent cx="3108960" cy="259461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9299" cy="259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C91CB" w14:textId="77777777" w:rsidR="006672E8" w:rsidRPr="006672E8" w:rsidRDefault="006672E8" w:rsidP="006672E8">
      <w:pPr>
        <w:pStyle w:val="BodyText"/>
      </w:pPr>
    </w:p>
    <w:p w14:paraId="16ECC72D" w14:textId="77777777" w:rsidR="00D952C2" w:rsidRDefault="00B23630">
      <w:pPr>
        <w:pStyle w:val="Heading2"/>
      </w:pPr>
      <w:bookmarkStart w:id="30" w:name="how-many-switches-were-possible"/>
      <w:r>
        <w:t>How many switches were possible?</w:t>
      </w:r>
      <w:bookmarkEnd w:id="30"/>
    </w:p>
    <w:p w14:paraId="73B4AAA6" w14:textId="4B47F441" w:rsidR="00D952C2" w:rsidRDefault="00B23630">
      <w:pPr>
        <w:pStyle w:val="FirstParagraph"/>
      </w:pPr>
      <w:r>
        <w:t>The number of possible switches was either 10 or 11. 149 children had 11 possible switches, 3 children had 10 possible switches.</w:t>
      </w:r>
    </w:p>
    <w:p w14:paraId="227235FC" w14:textId="77777777" w:rsidR="006672E8" w:rsidRPr="006672E8" w:rsidRDefault="006672E8" w:rsidP="006672E8">
      <w:pPr>
        <w:pStyle w:val="BodyText"/>
      </w:pPr>
    </w:p>
    <w:p w14:paraId="75039E3C" w14:textId="77777777" w:rsidR="00D952C2" w:rsidRDefault="00B23630">
      <w:pPr>
        <w:pStyle w:val="Heading2"/>
      </w:pPr>
      <w:bookmarkStart w:id="31" w:name="number-of-achieved-switches"/>
      <w:r>
        <w:t>Number of achieved switches</w:t>
      </w:r>
      <w:bookmarkEnd w:id="31"/>
    </w:p>
    <w:p w14:paraId="4850CF93" w14:textId="77777777" w:rsidR="00D952C2" w:rsidRDefault="00B23630">
      <w:pPr>
        <w:pStyle w:val="FirstParagraph"/>
      </w:pPr>
      <w:r>
        <w:t>Of the 152 children, the mean number of switches achieved was 6.32 (SD = 2.83, range 0-11).</w:t>
      </w:r>
    </w:p>
    <w:p w14:paraId="772867F7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3 years: 5.62 (SD = 2.88, range 1-11)</w:t>
      </w:r>
    </w:p>
    <w:p w14:paraId="096922F2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lastRenderedPageBreak/>
        <w:t>4 years: 6.64 (SD = 2.62, range 0-11)</w:t>
      </w:r>
    </w:p>
    <w:p w14:paraId="2459B50B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5 years: 9.00 (SD = 2.10, range 5-11)</w:t>
      </w:r>
    </w:p>
    <w:p w14:paraId="0C941560" w14:textId="20833260" w:rsidR="00D952C2" w:rsidRDefault="00B23630" w:rsidP="00DE1E32">
      <w:pPr>
        <w:pStyle w:val="FirstParagraph"/>
        <w:numPr>
          <w:ilvl w:val="0"/>
          <w:numId w:val="48"/>
        </w:numPr>
      </w:pPr>
      <w:r>
        <w:t>6 years: 9</w:t>
      </w:r>
    </w:p>
    <w:p w14:paraId="64305C5F" w14:textId="77777777" w:rsidR="006672E8" w:rsidRPr="006672E8" w:rsidRDefault="006672E8" w:rsidP="006672E8">
      <w:pPr>
        <w:pStyle w:val="BodyText"/>
      </w:pPr>
    </w:p>
    <w:p w14:paraId="2804CBA9" w14:textId="77777777" w:rsidR="00D952C2" w:rsidRDefault="00B23630">
      <w:pPr>
        <w:pStyle w:val="Heading2"/>
      </w:pPr>
      <w:bookmarkStart w:id="32" w:name="number-of-errors"/>
      <w:r>
        <w:t>Number of errors</w:t>
      </w:r>
      <w:bookmarkEnd w:id="32"/>
    </w:p>
    <w:p w14:paraId="4E16CAD4" w14:textId="77777777" w:rsidR="00D952C2" w:rsidRDefault="00B23630">
      <w:pPr>
        <w:pStyle w:val="FirstParagraph"/>
      </w:pPr>
      <w:r>
        <w:t>Of the 152 children, the mean number of errors achieved was 11.89 (SD = 7.10, range 0-36).</w:t>
      </w:r>
    </w:p>
    <w:p w14:paraId="452A703D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3 years (n = 68): 13.72 (SD = 7.33, range 0-33), normally distributed, performance better than chance (18 mistakes), t(67) = -4.810, p &lt; .001</w:t>
      </w:r>
    </w:p>
    <w:p w14:paraId="04EE8D10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4 years (n = 72): 11.39 (SD = 6.46, range 0-36), not normally distributed, performance better than chance, V = 121, p &lt; .001</w:t>
      </w:r>
    </w:p>
    <w:p w14:paraId="3DCFD22F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5 years: 4.64 (SD = 3.93, range 1-12), not normally distributed, performance better than chance, V = 0, p = .004</w:t>
      </w:r>
    </w:p>
    <w:p w14:paraId="0CA10BF4" w14:textId="6664A30B" w:rsidR="00D952C2" w:rsidRDefault="00B23630" w:rsidP="00DE1E32">
      <w:pPr>
        <w:pStyle w:val="FirstParagraph"/>
        <w:numPr>
          <w:ilvl w:val="0"/>
          <w:numId w:val="48"/>
        </w:numPr>
      </w:pPr>
      <w:r>
        <w:t>6 years: 4</w:t>
      </w:r>
    </w:p>
    <w:p w14:paraId="19544657" w14:textId="68BF3235" w:rsidR="00D952C2" w:rsidRDefault="00B23630">
      <w:pPr>
        <w:pStyle w:val="BodyText"/>
      </w:pPr>
      <w:r>
        <w:t>4-year-olds made more mistakes than 5-year-olds, W = 635, p = .001.</w:t>
      </w:r>
    </w:p>
    <w:p w14:paraId="09F612FE" w14:textId="77777777" w:rsidR="006672E8" w:rsidRDefault="006672E8">
      <w:pPr>
        <w:pStyle w:val="BodyText"/>
      </w:pPr>
    </w:p>
    <w:p w14:paraId="511B4202" w14:textId="77777777" w:rsidR="00D952C2" w:rsidRDefault="00B23630" w:rsidP="00DE1E32">
      <w:pPr>
        <w:pStyle w:val="Compact"/>
        <w:numPr>
          <w:ilvl w:val="0"/>
          <w:numId w:val="45"/>
        </w:numPr>
      </w:pPr>
      <w:r>
        <w:t>Young (n = 76): 13.50 (SD = 7.20, range 0-33), normally distributed, performance better than chance (18 mistakes), t(75) = -5.449, p &lt; .001</w:t>
      </w:r>
    </w:p>
    <w:p w14:paraId="1DC02EBB" w14:textId="77777777" w:rsidR="00D952C2" w:rsidRDefault="00B23630" w:rsidP="00DE1E32">
      <w:pPr>
        <w:pStyle w:val="Compact"/>
        <w:numPr>
          <w:ilvl w:val="0"/>
          <w:numId w:val="45"/>
        </w:numPr>
      </w:pPr>
      <w:r>
        <w:t>Old (n = 76): 12.26 (SD = 7.54, range 0-31), not normally distributed, performance better than chance, V = 110, p &lt; .001</w:t>
      </w:r>
    </w:p>
    <w:p w14:paraId="70CD73E7" w14:textId="404357CA" w:rsidR="00D952C2" w:rsidRDefault="00B23630">
      <w:pPr>
        <w:pStyle w:val="FirstParagraph"/>
      </w:pPr>
      <w:r>
        <w:t>Young made more mistakes than older children, W = 2667.5, p = .002.</w:t>
      </w:r>
    </w:p>
    <w:p w14:paraId="728BBF17" w14:textId="77777777" w:rsidR="006672E8" w:rsidRPr="006672E8" w:rsidRDefault="006672E8" w:rsidP="006672E8">
      <w:pPr>
        <w:pStyle w:val="BodyText"/>
      </w:pPr>
    </w:p>
    <w:p w14:paraId="14E4590F" w14:textId="77777777" w:rsidR="00D952C2" w:rsidRDefault="00B23630" w:rsidP="00DE1E32">
      <w:pPr>
        <w:pStyle w:val="Compact"/>
        <w:numPr>
          <w:ilvl w:val="0"/>
          <w:numId w:val="46"/>
        </w:numPr>
      </w:pPr>
      <w:r>
        <w:t>Fife (n = 86): 11.62 (SD = 6.77, range 0-36), not normally distributed, performance better than chance, V = 189, p &lt; .001</w:t>
      </w:r>
    </w:p>
    <w:p w14:paraId="17395CE8" w14:textId="77777777" w:rsidR="00D952C2" w:rsidRDefault="00B23630" w:rsidP="00DE1E32">
      <w:pPr>
        <w:pStyle w:val="Compact"/>
        <w:numPr>
          <w:ilvl w:val="0"/>
          <w:numId w:val="46"/>
        </w:numPr>
      </w:pPr>
      <w:r>
        <w:t>Edinburgh (n = 66): 12.26 (SD = 7.54, range 0-31), normally distributed, performance better than chance, t(65) = -6.18, p &lt; .001.</w:t>
      </w:r>
    </w:p>
    <w:p w14:paraId="0EADFC90" w14:textId="762EC5F8" w:rsidR="00D952C2" w:rsidRDefault="00B23630">
      <w:pPr>
        <w:pStyle w:val="FirstParagraph"/>
      </w:pPr>
      <w:r>
        <w:t>Children from Edinburgh and Fife did not differ in the number of mistakes.</w:t>
      </w:r>
    </w:p>
    <w:p w14:paraId="7B6DBB98" w14:textId="77777777" w:rsidR="006672E8" w:rsidRPr="006672E8" w:rsidRDefault="006672E8" w:rsidP="006672E8">
      <w:pPr>
        <w:pStyle w:val="BodyText"/>
      </w:pPr>
    </w:p>
    <w:p w14:paraId="43BED057" w14:textId="77777777" w:rsidR="00D952C2" w:rsidRDefault="00B23630">
      <w:pPr>
        <w:pStyle w:val="Heading2"/>
      </w:pPr>
      <w:bookmarkStart w:id="33" w:name="X2c219027560249c8cb7e8b1f01b7836a981602c"/>
      <w:r>
        <w:lastRenderedPageBreak/>
        <w:t>Proportion of switching mistakes out of all administered trials</w:t>
      </w:r>
      <w:bookmarkEnd w:id="33"/>
    </w:p>
    <w:p w14:paraId="66F3389B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4B00A2D7" wp14:editId="39AB4CA3">
            <wp:extent cx="2141220" cy="203454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456" cy="203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E0B9A" w14:textId="77777777" w:rsidR="00D952C2" w:rsidRDefault="00B23630">
      <w:pPr>
        <w:pStyle w:val="FirstParagraph"/>
      </w:pPr>
      <w:r>
        <w:t>The mean proportion of switching mistakes out of all trials is 0.23 (SD = 0.13, range 0-0.53). Note that only those children are included where we could exactly determine the number of switching mistakes. (1 child missing, ID 26, a 4-year-old).</w:t>
      </w:r>
    </w:p>
    <w:p w14:paraId="03430535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3 years (n = 68): 0.26 (SD = 0.13, range 0-0.5)</w:t>
      </w:r>
    </w:p>
    <w:p w14:paraId="78FEC5C9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4 years (n = 71!): 0.23 (SD = 0.12, range 0-0.53)</w:t>
      </w:r>
    </w:p>
    <w:p w14:paraId="60D6732B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5 years (n = 11): 0.11 (SD = 0.09, range 0.03-0.30)</w:t>
      </w:r>
    </w:p>
    <w:p w14:paraId="0316816F" w14:textId="2AA0407B" w:rsidR="00D952C2" w:rsidRDefault="00B23630" w:rsidP="00DE1E32">
      <w:pPr>
        <w:pStyle w:val="FirstParagraph"/>
        <w:numPr>
          <w:ilvl w:val="0"/>
          <w:numId w:val="48"/>
        </w:numPr>
      </w:pPr>
      <w:r>
        <w:t>6 years: 0.08</w:t>
      </w:r>
    </w:p>
    <w:p w14:paraId="11703281" w14:textId="77777777" w:rsidR="00D952C2" w:rsidRDefault="00B23630" w:rsidP="00DE1E32">
      <w:pPr>
        <w:pStyle w:val="Compact"/>
        <w:numPr>
          <w:ilvl w:val="0"/>
          <w:numId w:val="47"/>
        </w:numPr>
      </w:pPr>
      <w:r>
        <w:t>Young (n = 76): 0.26 (SD = 0.13, range 0-0.5)</w:t>
      </w:r>
    </w:p>
    <w:p w14:paraId="184E34AB" w14:textId="7BA7EB98" w:rsidR="00D952C2" w:rsidRDefault="00B23630" w:rsidP="00DE1E32">
      <w:pPr>
        <w:pStyle w:val="Compact"/>
        <w:numPr>
          <w:ilvl w:val="0"/>
          <w:numId w:val="47"/>
        </w:numPr>
      </w:pPr>
      <w:r>
        <w:t>Old (n = 75!): 0.21 (SD = 0.12, range 0-0.53)</w:t>
      </w:r>
    </w:p>
    <w:p w14:paraId="74061303" w14:textId="77777777" w:rsidR="006672E8" w:rsidRDefault="006672E8" w:rsidP="006672E8">
      <w:pPr>
        <w:pStyle w:val="Compact"/>
        <w:ind w:left="480"/>
      </w:pPr>
    </w:p>
    <w:p w14:paraId="0B473846" w14:textId="77777777" w:rsidR="00D952C2" w:rsidRDefault="00B23630">
      <w:pPr>
        <w:pStyle w:val="Heading2"/>
      </w:pPr>
      <w:bookmarkStart w:id="34" w:name="number-of-switching-mistakes"/>
      <w:r>
        <w:t>Number of switching mistakes</w:t>
      </w:r>
      <w:bookmarkEnd w:id="34"/>
    </w:p>
    <w:p w14:paraId="62F482A9" w14:textId="77777777" w:rsidR="00D952C2" w:rsidRDefault="00B23630">
      <w:pPr>
        <w:pStyle w:val="FirstParagraph"/>
      </w:pPr>
      <w:r>
        <w:t>Of the 152 children, the mean number of switching mistakes is 8.39 (SD = 4.56, range 0-19).</w:t>
      </w:r>
    </w:p>
    <w:p w14:paraId="11F60153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3 years: 9.37 (SD = 4.59, range 0-18)</w:t>
      </w:r>
    </w:p>
    <w:p w14:paraId="40C0C0E3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4 years: 8.24 (SD = 4.30, range 0-19)</w:t>
      </w:r>
    </w:p>
    <w:p w14:paraId="5666CD7A" w14:textId="77777777" w:rsidR="006672E8" w:rsidRDefault="00B23630" w:rsidP="00DE1E32">
      <w:pPr>
        <w:pStyle w:val="FirstParagraph"/>
        <w:numPr>
          <w:ilvl w:val="0"/>
          <w:numId w:val="48"/>
        </w:numPr>
      </w:pPr>
      <w:r>
        <w:t>5 years: 3.91 (SD = 3.18, range 1-11)</w:t>
      </w:r>
    </w:p>
    <w:p w14:paraId="47F87110" w14:textId="40E5A8A6" w:rsidR="00D952C2" w:rsidRDefault="00B23630" w:rsidP="00DE1E32">
      <w:pPr>
        <w:pStyle w:val="FirstParagraph"/>
        <w:numPr>
          <w:ilvl w:val="0"/>
          <w:numId w:val="48"/>
        </w:numPr>
      </w:pPr>
      <w:r>
        <w:t>6 years: 3</w:t>
      </w:r>
    </w:p>
    <w:p w14:paraId="4583AE4A" w14:textId="77777777" w:rsidR="006672E8" w:rsidRPr="006672E8" w:rsidRDefault="006672E8" w:rsidP="006672E8">
      <w:pPr>
        <w:pStyle w:val="BodyText"/>
      </w:pPr>
    </w:p>
    <w:p w14:paraId="21165545" w14:textId="77777777" w:rsidR="00D952C2" w:rsidRDefault="00B23630">
      <w:pPr>
        <w:pStyle w:val="Heading2"/>
      </w:pPr>
      <w:bookmarkStart w:id="35" w:name="mean-number-of-correct-choices"/>
      <w:r>
        <w:t>Mean number of correct choices</w:t>
      </w:r>
      <w:bookmarkEnd w:id="35"/>
    </w:p>
    <w:p w14:paraId="26AEC4E5" w14:textId="77777777" w:rsidR="00D952C2" w:rsidRDefault="00B23630">
      <w:pPr>
        <w:pStyle w:val="FirstParagraph"/>
      </w:pPr>
      <w:r>
        <w:t>The mean number of correct trials is 0.67 (SD = 0.20, range 0-1).</w:t>
      </w:r>
    </w:p>
    <w:p w14:paraId="6FB0E736" w14:textId="77777777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64DBECD3" wp14:editId="5CE5BDF1">
            <wp:extent cx="2545080" cy="213741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360" cy="213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9B811" w14:textId="77777777" w:rsidR="00D952C2" w:rsidRDefault="00B23630">
      <w:pPr>
        <w:pStyle w:val="FirstParagraph"/>
      </w:pPr>
      <w:r>
        <w:t>Children’s proportion of correct trials (M = 0.67, SD = 0.20, range 0-1) is significantly higher than what would be expected if we assumed that children would choose randomly between the two cups on the winning platform, V = 9671, p &lt;. 001.</w:t>
      </w:r>
    </w:p>
    <w:p w14:paraId="5204AF3D" w14:textId="32A64ADB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3924733C" wp14:editId="15A85362">
            <wp:extent cx="1771650" cy="160401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846" cy="160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672E8">
        <w:rPr>
          <w:noProof/>
        </w:rPr>
        <w:drawing>
          <wp:inline distT="0" distB="0" distL="0" distR="0" wp14:anchorId="30928FF2" wp14:editId="01A90F55">
            <wp:extent cx="1840230" cy="150114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1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436" cy="150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52975" w14:textId="60E0D6E2" w:rsidR="00D952C2" w:rsidRDefault="00D952C2">
      <w:pPr>
        <w:pStyle w:val="FirstParagraph"/>
      </w:pPr>
    </w:p>
    <w:p w14:paraId="2A7169AD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66BB4374" wp14:editId="4CBF7006">
            <wp:extent cx="1725930" cy="144018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1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125" cy="144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7505E" w14:textId="77777777" w:rsidR="006672E8" w:rsidRDefault="00B23630">
      <w:pPr>
        <w:pStyle w:val="FirstParagraph"/>
      </w:pPr>
      <w:r>
        <w:t xml:space="preserve">Mean number of correct choices: </w:t>
      </w:r>
    </w:p>
    <w:p w14:paraId="6B0371FB" w14:textId="6CD33E25" w:rsidR="006672E8" w:rsidRDefault="00B23630" w:rsidP="00DE1E32">
      <w:pPr>
        <w:pStyle w:val="FirstParagraph"/>
        <w:numPr>
          <w:ilvl w:val="0"/>
          <w:numId w:val="48"/>
        </w:numPr>
      </w:pPr>
      <w:r>
        <w:t>3 years (n = 68): 0.61 (SD = 0.20, range 0.08-1)</w:t>
      </w:r>
      <w:r w:rsidR="006672E8">
        <w:t>,</w:t>
      </w:r>
      <w:r w:rsidR="006672E8" w:rsidRPr="006672E8">
        <w:t xml:space="preserve"> </w:t>
      </w:r>
      <w:r w:rsidR="006672E8">
        <w:t>perform significantly different from chance (0.5), V = 1692.5, p &lt; .001</w:t>
      </w:r>
    </w:p>
    <w:p w14:paraId="27E71D42" w14:textId="4B8F87A6" w:rsidR="006672E8" w:rsidRDefault="00B23630" w:rsidP="00DE1E32">
      <w:pPr>
        <w:pStyle w:val="FirstParagraph"/>
        <w:numPr>
          <w:ilvl w:val="0"/>
          <w:numId w:val="48"/>
        </w:numPr>
      </w:pPr>
      <w:r>
        <w:t>4 years (n = 72): 0.68 (SD = 0.18, range 0-1)</w:t>
      </w:r>
      <w:r w:rsidR="006672E8">
        <w:t xml:space="preserve">, </w:t>
      </w:r>
      <w:r w:rsidR="006672E8">
        <w:t>perform significantly different from chance (0.5), V = 2358.5, p &lt; .001</w:t>
      </w:r>
    </w:p>
    <w:p w14:paraId="0556424C" w14:textId="513DB955" w:rsidR="006672E8" w:rsidRDefault="00B23630" w:rsidP="00DE1E32">
      <w:pPr>
        <w:pStyle w:val="FirstParagraph"/>
        <w:numPr>
          <w:ilvl w:val="0"/>
          <w:numId w:val="48"/>
        </w:numPr>
      </w:pPr>
      <w:r>
        <w:t>5 years (n = 11): 0.87 (SD = 0.11, range 0.67-0.97)</w:t>
      </w:r>
      <w:r w:rsidR="006672E8">
        <w:t>,</w:t>
      </w:r>
      <w:r w:rsidR="006672E8" w:rsidRPr="006672E8">
        <w:t xml:space="preserve"> </w:t>
      </w:r>
      <w:r w:rsidR="006672E8">
        <w:t>perform significantly different from chance (0.5), V = 66, p = .004</w:t>
      </w:r>
    </w:p>
    <w:p w14:paraId="1707451C" w14:textId="55890A20" w:rsidR="00D952C2" w:rsidRDefault="00B23630" w:rsidP="00DE1E32">
      <w:pPr>
        <w:pStyle w:val="FirstParagraph"/>
        <w:numPr>
          <w:ilvl w:val="0"/>
          <w:numId w:val="48"/>
        </w:numPr>
      </w:pPr>
      <w:r>
        <w:t>6 years (n = 1): 0.89</w:t>
      </w:r>
    </w:p>
    <w:p w14:paraId="730BABDD" w14:textId="77777777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5D598036" wp14:editId="604F5D7A">
            <wp:extent cx="2712720" cy="222885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3015" cy="222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E315E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6BE96B50" wp14:editId="38A7C797">
            <wp:extent cx="2617470" cy="224409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7758" cy="224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FF120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08AFD47A" wp14:editId="5C76F65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A5FDFF" w14:textId="404498E9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5AD5D713" wp14:editId="405B91A2">
            <wp:extent cx="2381250" cy="235077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513" cy="235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672E8">
        <w:rPr>
          <w:noProof/>
        </w:rPr>
        <w:drawing>
          <wp:inline distT="0" distB="0" distL="0" distR="0" wp14:anchorId="22AB0494" wp14:editId="15DB64C1">
            <wp:extent cx="2423160" cy="238506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6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428" cy="238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AAED7" w14:textId="682FB04C" w:rsidR="00D952C2" w:rsidRDefault="00D952C2">
      <w:pPr>
        <w:pStyle w:val="FirstParagraph"/>
      </w:pPr>
    </w:p>
    <w:p w14:paraId="020762D9" w14:textId="2ECFD419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61B3A6A7" wp14:editId="4AA2E089">
            <wp:extent cx="1832610" cy="19659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6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2815" cy="196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672E8">
        <w:rPr>
          <w:noProof/>
        </w:rPr>
        <w:t xml:space="preserve">    </w:t>
      </w:r>
      <w:r w:rsidR="006672E8">
        <w:rPr>
          <w:noProof/>
        </w:rPr>
        <w:drawing>
          <wp:inline distT="0" distB="0" distL="0" distR="0" wp14:anchorId="22BF6513" wp14:editId="23954A6B">
            <wp:extent cx="2282190" cy="212598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56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448" cy="212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E4D93" w14:textId="46C58759" w:rsidR="00D952C2" w:rsidRDefault="00D952C2">
      <w:pPr>
        <w:pStyle w:val="FirstParagraph"/>
      </w:pPr>
    </w:p>
    <w:p w14:paraId="2E6A95B9" w14:textId="77777777" w:rsidR="006672E8" w:rsidRDefault="00B23630">
      <w:pPr>
        <w:pStyle w:val="FirstParagraph"/>
      </w:pPr>
      <w:r>
        <w:t xml:space="preserve">Training 1: Performance significantly above chance (0.5), V = 11626, p &lt; .001 </w:t>
      </w:r>
    </w:p>
    <w:p w14:paraId="4914DBA3" w14:textId="77777777" w:rsidR="006672E8" w:rsidRDefault="00B23630">
      <w:pPr>
        <w:pStyle w:val="FirstParagraph"/>
      </w:pPr>
      <w:r>
        <w:t xml:space="preserve">Training 2a: Performance significantly above chance (0.5), V = 11627, p &lt; .001 </w:t>
      </w:r>
    </w:p>
    <w:p w14:paraId="2DAE17B0" w14:textId="77777777" w:rsidR="006672E8" w:rsidRDefault="00B23630">
      <w:pPr>
        <w:pStyle w:val="FirstParagraph"/>
      </w:pPr>
      <w:r>
        <w:t xml:space="preserve">Training 2b: Performance significantly above chance (0.5), V = 11628, p &lt; .001 </w:t>
      </w:r>
    </w:p>
    <w:p w14:paraId="5D4CBEE1" w14:textId="403ADFF2" w:rsidR="00D952C2" w:rsidRDefault="00B23630">
      <w:pPr>
        <w:pStyle w:val="FirstParagraph"/>
      </w:pPr>
      <w:r>
        <w:t>Test: Performance significantly above chance (0.5), V = 9705.5, p &lt; .001</w:t>
      </w:r>
    </w:p>
    <w:p w14:paraId="6443A00B" w14:textId="77777777" w:rsidR="00D952C2" w:rsidRDefault="00B23630">
      <w:pPr>
        <w:pStyle w:val="Heading1"/>
      </w:pPr>
      <w:bookmarkStart w:id="36" w:name="X52214af459e5eff866ec1c5cbe0e8dd98a886f5"/>
      <w:r>
        <w:t>In the test phase, can age and trial number and the interaction between age and trial number predict success?</w:t>
      </w:r>
      <w:bookmarkEnd w:id="36"/>
    </w:p>
    <w:p w14:paraId="690252B9" w14:textId="5771B4A3" w:rsidR="00D952C2" w:rsidRDefault="00B23630" w:rsidP="006672E8">
      <w:pPr>
        <w:pStyle w:val="SourceCode"/>
      </w:pPr>
      <w:r>
        <w:rPr>
          <w:rStyle w:val="CommentTok"/>
        </w:rPr>
        <w:t>#Full model</w:t>
      </w:r>
      <w:r>
        <w:br/>
      </w:r>
      <w:r>
        <w:rPr>
          <w:rStyle w:val="NormalTok"/>
        </w:rPr>
        <w:t>control=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>,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s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 xml:space="preserve">(Succe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Trial_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r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Shelf.clean.test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 =</w:t>
      </w:r>
      <w:r>
        <w:rPr>
          <w:rStyle w:val="NormalTok"/>
        </w:rPr>
        <w:t xml:space="preserve"> control)</w:t>
      </w:r>
    </w:p>
    <w:p w14:paraId="192C6717" w14:textId="77777777" w:rsidR="00D952C2" w:rsidRDefault="00B23630">
      <w:pPr>
        <w:pStyle w:val="FirstParagraph"/>
      </w:pPr>
      <w:r>
        <w:lastRenderedPageBreak/>
        <w:t>The full model explains the data significantly better than the null model only consisting of the intercept, X2(3) = 50.714, p &lt; .001.</w:t>
      </w:r>
    </w:p>
    <w:p w14:paraId="46ACD4F1" w14:textId="77777777" w:rsidR="00D952C2" w:rsidRDefault="00B23630">
      <w:pPr>
        <w:pStyle w:val="FirstParagraph"/>
      </w:pPr>
      <w:r>
        <w:t>There is only a marginally significant interaction effect, X2(1) = 3.557, p = .059, so we remove it from the model.</w:t>
      </w:r>
    </w:p>
    <w:p w14:paraId="00DD52FD" w14:textId="6944E79D" w:rsidR="00D952C2" w:rsidRDefault="00B23630" w:rsidP="006672E8">
      <w:pPr>
        <w:pStyle w:val="SourceCode"/>
      </w:pP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Succe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r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Shelf.clean.test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NormalTok"/>
        </w:rPr>
        <w:t>control)</w:t>
      </w:r>
    </w:p>
    <w:p w14:paraId="45C570FA" w14:textId="77777777" w:rsidR="00D952C2" w:rsidRDefault="00B23630">
      <w:pPr>
        <w:pStyle w:val="FirstParagraph"/>
      </w:pPr>
      <w:r>
        <w:t>The full model explains the data significantly better than the null model only consisting of the intercept, X2(2) = 47.157, p &lt; .001.</w:t>
      </w:r>
    </w:p>
    <w:p w14:paraId="21778407" w14:textId="13766401" w:rsidR="00D952C2" w:rsidRDefault="00B23630">
      <w:pPr>
        <w:pStyle w:val="FirstParagraph"/>
      </w:pPr>
      <w:r>
        <w:t>Trial number has a significant effect, X2(1) = 28.231, p &lt; .001.</w:t>
      </w:r>
    </w:p>
    <w:p w14:paraId="0AB11B0F" w14:textId="77777777" w:rsidR="00D952C2" w:rsidRDefault="00B23630">
      <w:pPr>
        <w:pStyle w:val="FirstParagraph"/>
      </w:pPr>
      <w:r>
        <w:t>Age has a significant effect, X2(1) = 16.943, p &lt; .001.</w:t>
      </w:r>
    </w:p>
    <w:p w14:paraId="4767BA0F" w14:textId="77777777" w:rsidR="00D952C2" w:rsidRDefault="00B2363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s)</w:t>
      </w:r>
    </w:p>
    <w:p w14:paraId="7159A059" w14:textId="77777777" w:rsidR="00D952C2" w:rsidRDefault="00B23630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Success ~ z.age.midtesting + z.Trial_nr + (1 + z.Trial_nr | ID)</w:t>
      </w:r>
      <w:r>
        <w:br/>
      </w:r>
      <w:r>
        <w:rPr>
          <w:rStyle w:val="VerbatimChar"/>
        </w:rPr>
        <w:t>##    Data: Shelf.clean.test</w:t>
      </w:r>
      <w:r>
        <w:br/>
      </w:r>
      <w:r>
        <w:rPr>
          <w:rStyle w:val="VerbatimChar"/>
        </w:rPr>
        <w:t>## Control: contr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6297.8   6337.4  -3142.9   6285.8     5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465 -0.9851  0.3782  0.7331  2.23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 Corr</w:t>
      </w:r>
      <w:r>
        <w:br/>
      </w:r>
      <w:r>
        <w:rPr>
          <w:rStyle w:val="VerbatimChar"/>
        </w:rPr>
        <w:t xml:space="preserve">##  ID     (Intercept) 1.01081  1.005        </w:t>
      </w:r>
      <w:r>
        <w:br/>
      </w:r>
      <w:r>
        <w:rPr>
          <w:rStyle w:val="VerbatimChar"/>
        </w:rPr>
        <w:t>##         z.Trial_nr  0.02658  0.163    0.94</w:t>
      </w:r>
      <w:r>
        <w:br/>
      </w:r>
      <w:r>
        <w:rPr>
          <w:rStyle w:val="VerbatimChar"/>
        </w:rPr>
        <w:t>## Number of obs: 5458, groups:  ID, 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  0.87999    0.08903   9.884  &lt; 2e-16 ***</w:t>
      </w:r>
      <w:r>
        <w:br/>
      </w:r>
      <w:r>
        <w:rPr>
          <w:rStyle w:val="VerbatimChar"/>
        </w:rPr>
        <w:t>## z.age.midtesting  0.35794    0.08539   4.192 2.77e-05 ***</w:t>
      </w:r>
      <w:r>
        <w:br/>
      </w:r>
      <w:r>
        <w:rPr>
          <w:rStyle w:val="VerbatimChar"/>
        </w:rPr>
        <w:t>## z.Trial_nr        0.19145    0.03654   5.239 1.61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z.g.md</w:t>
      </w:r>
      <w:r>
        <w:br/>
      </w:r>
      <w:r>
        <w:rPr>
          <w:rStyle w:val="VerbatimChar"/>
        </w:rPr>
        <w:t xml:space="preserve">## z.g.mdtstng  0.013       </w:t>
      </w:r>
      <w:r>
        <w:br/>
      </w:r>
      <w:r>
        <w:rPr>
          <w:rStyle w:val="VerbatimChar"/>
        </w:rPr>
        <w:t>## z.Trial_nr   0.374 -0.086</w:t>
      </w:r>
    </w:p>
    <w:p w14:paraId="16695A70" w14:textId="77777777" w:rsidR="00D952C2" w:rsidRDefault="00B23630">
      <w:pPr>
        <w:pStyle w:val="Heading2"/>
      </w:pPr>
      <w:bookmarkStart w:id="37" w:name="model-assumptions"/>
      <w:r>
        <w:lastRenderedPageBreak/>
        <w:t>Model assumptions</w:t>
      </w:r>
      <w:bookmarkEnd w:id="37"/>
    </w:p>
    <w:p w14:paraId="5F37A671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18AFB763" wp14:editId="281B0ABD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91E5F" w14:textId="52609844" w:rsidR="00D952C2" w:rsidRDefault="00B23630" w:rsidP="006672E8">
      <w:pPr>
        <w:pStyle w:val="SourceCode"/>
      </w:pPr>
      <w:r>
        <w:rPr>
          <w:rStyle w:val="CommentTok"/>
        </w:rPr>
        <w:t>#collinearity</w:t>
      </w:r>
    </w:p>
    <w:p w14:paraId="10FEEAE5" w14:textId="77777777" w:rsidR="00D952C2" w:rsidRDefault="00B23630">
      <w:pPr>
        <w:pStyle w:val="SourceCode"/>
      </w:pPr>
      <w:r>
        <w:rPr>
          <w:rStyle w:val="VerbatimChar"/>
        </w:rPr>
        <w:t xml:space="preserve">##       z.Trial_nr z.age.midtesting </w:t>
      </w:r>
      <w:r>
        <w:br/>
      </w:r>
      <w:r>
        <w:rPr>
          <w:rStyle w:val="VerbatimChar"/>
        </w:rPr>
        <w:t>##                1                1</w:t>
      </w:r>
    </w:p>
    <w:p w14:paraId="37E48533" w14:textId="77777777" w:rsidR="00D952C2" w:rsidRDefault="00B23630">
      <w:pPr>
        <w:pStyle w:val="SourceCode"/>
      </w:pPr>
      <w:proofErr w:type="spellStart"/>
      <w:r>
        <w:rPr>
          <w:rStyle w:val="NormalTok"/>
        </w:rPr>
        <w:t>m.stab</w:t>
      </w:r>
      <w:r>
        <w:rPr>
          <w:rStyle w:val="OperatorTok"/>
        </w:rPr>
        <w:t>$</w:t>
      </w:r>
      <w:r>
        <w:rPr>
          <w:rStyle w:val="NormalTok"/>
        </w:rPr>
        <w:t>summary</w:t>
      </w:r>
      <w:proofErr w:type="spellEnd"/>
    </w:p>
    <w:p w14:paraId="54D6C720" w14:textId="77777777" w:rsidR="00D952C2" w:rsidRDefault="00B23630">
      <w:pPr>
        <w:pStyle w:val="SourceCode"/>
      </w:pPr>
      <w:r>
        <w:rPr>
          <w:rStyle w:val="VerbatimChar"/>
        </w:rPr>
        <w:t>##                              what      orig       min       max</w:t>
      </w:r>
      <w:r>
        <w:br/>
      </w:r>
      <w:r>
        <w:rPr>
          <w:rStyle w:val="VerbatimChar"/>
        </w:rPr>
        <w:t>## (Intercept)           (Intercept) 0.8799864 0.8585752 0.8979880</w:t>
      </w:r>
      <w:r>
        <w:br/>
      </w:r>
      <w:r>
        <w:rPr>
          <w:rStyle w:val="VerbatimChar"/>
        </w:rPr>
        <w:t>## z.age.midtesting z.age.midtesting 0.3579433 0.3393107 0.3775191</w:t>
      </w:r>
      <w:r>
        <w:br/>
      </w:r>
      <w:r>
        <w:rPr>
          <w:rStyle w:val="VerbatimChar"/>
        </w:rPr>
        <w:t>## z.Trial_nr             z.Trial_nr 0.1914479 0.1827306 0.1983459</w:t>
      </w:r>
      <w:r>
        <w:br/>
      </w:r>
      <w:r>
        <w:rPr>
          <w:rStyle w:val="VerbatimChar"/>
        </w:rPr>
        <w:t>## ID@(Intercept)     ID@(Intercept) 1.0026909 0.9737495 1.0056344</w:t>
      </w:r>
      <w:r>
        <w:br/>
      </w:r>
      <w:r>
        <w:rPr>
          <w:rStyle w:val="VerbatimChar"/>
        </w:rPr>
        <w:t>## ID@z.Trial_nr       ID@z.Trial_nr 0.4037608 0.3653676 0.4204540</w:t>
      </w:r>
    </w:p>
    <w:p w14:paraId="4EA1E90C" w14:textId="5EBE4563" w:rsidR="00D952C2" w:rsidRDefault="00B23630">
      <w:pPr>
        <w:pStyle w:val="SourceCode"/>
      </w:pPr>
      <w:proofErr w:type="spellStart"/>
      <w:r>
        <w:rPr>
          <w:rStyle w:val="NormalTok"/>
        </w:rPr>
        <w:t>boot.res</w:t>
      </w:r>
      <w:r>
        <w:rPr>
          <w:rStyle w:val="OperatorTok"/>
        </w:rPr>
        <w:t>$</w:t>
      </w:r>
      <w:r>
        <w:rPr>
          <w:rStyle w:val="NormalTok"/>
        </w:rPr>
        <w:t>ci.estimates</w:t>
      </w:r>
      <w:proofErr w:type="spellEnd"/>
    </w:p>
    <w:p w14:paraId="347643B5" w14:textId="77777777" w:rsidR="00D952C2" w:rsidRDefault="00B23630">
      <w:pPr>
        <w:pStyle w:val="SourceCode"/>
      </w:pPr>
      <w:r>
        <w:rPr>
          <w:rStyle w:val="VerbatimChar"/>
        </w:rPr>
        <w:t>##                       orig     X2.5.    X97.5.</w:t>
      </w:r>
      <w:r>
        <w:br/>
      </w:r>
      <w:r>
        <w:rPr>
          <w:rStyle w:val="VerbatimChar"/>
        </w:rPr>
        <w:t>## (Intercept)      0.8799864 0.7141163 1.0575051</w:t>
      </w:r>
      <w:r>
        <w:br/>
      </w:r>
      <w:r>
        <w:rPr>
          <w:rStyle w:val="VerbatimChar"/>
        </w:rPr>
        <w:t>## z.age.midtesting 0.3579433 0.1926725 0.5217537</w:t>
      </w:r>
      <w:r>
        <w:br/>
      </w:r>
      <w:r>
        <w:rPr>
          <w:rStyle w:val="VerbatimChar"/>
        </w:rPr>
        <w:t>## z.Trial_nr       0.1914479 0.1221226 0.2602241</w:t>
      </w:r>
    </w:p>
    <w:p w14:paraId="3E35176F" w14:textId="77777777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3077A9DC" wp14:editId="31E8B5E9">
            <wp:extent cx="3337560" cy="25603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927" cy="256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453B8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4459EAD7" wp14:editId="489310F2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64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323DD" w14:textId="43D5D4E8" w:rsidR="00D952C2" w:rsidRDefault="00B23630">
      <w:pPr>
        <w:pStyle w:val="FirstParagraph"/>
      </w:pPr>
      <w:r>
        <w:rPr>
          <w:noProof/>
        </w:rPr>
        <w:lastRenderedPageBreak/>
        <w:drawing>
          <wp:inline distT="0" distB="0" distL="0" distR="0" wp14:anchorId="4CFE01C2" wp14:editId="47965441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64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5995A" w14:textId="5589841A" w:rsidR="006672E8" w:rsidRPr="006672E8" w:rsidRDefault="006672E8" w:rsidP="006672E8">
      <w:pPr>
        <w:pStyle w:val="Heading1"/>
      </w:pPr>
      <w:r>
        <w:t>Mean success by trial</w:t>
      </w:r>
    </w:p>
    <w:p w14:paraId="2B0472C8" w14:textId="77777777" w:rsidR="00D952C2" w:rsidRDefault="00B23630">
      <w:pPr>
        <w:pStyle w:val="FirstParagraph"/>
      </w:pPr>
      <w:r>
        <w:rPr>
          <w:noProof/>
        </w:rPr>
        <w:drawing>
          <wp:inline distT="0" distB="0" distL="0" distR="0" wp14:anchorId="6D2B2737" wp14:editId="1CB76CCE">
            <wp:extent cx="3981450" cy="305181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elf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887" cy="305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952C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BCE32A" w14:textId="77777777" w:rsidR="00DE1E32" w:rsidRDefault="00DE1E32">
      <w:pPr>
        <w:spacing w:after="0"/>
      </w:pPr>
      <w:r>
        <w:separator/>
      </w:r>
    </w:p>
  </w:endnote>
  <w:endnote w:type="continuationSeparator" w:id="0">
    <w:p w14:paraId="6920347A" w14:textId="77777777" w:rsidR="00DE1E32" w:rsidRDefault="00DE1E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FDA14D" w14:textId="77777777" w:rsidR="00DE1E32" w:rsidRDefault="00DE1E32">
      <w:r>
        <w:separator/>
      </w:r>
    </w:p>
  </w:footnote>
  <w:footnote w:type="continuationSeparator" w:id="0">
    <w:p w14:paraId="690B051F" w14:textId="77777777" w:rsidR="00DE1E32" w:rsidRDefault="00DE1E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42449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EFF3554"/>
    <w:multiLevelType w:val="hybridMultilevel"/>
    <w:tmpl w:val="B9D6C5A0"/>
    <w:lvl w:ilvl="0" w:tplc="13AAA2FA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4F3575"/>
    <w:multiLevelType w:val="hybridMultilevel"/>
    <w:tmpl w:val="6860C298"/>
    <w:lvl w:ilvl="0" w:tplc="85580B94">
      <w:start w:val="17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2"/>
  </w:num>
  <w:num w:numId="49">
    <w:abstractNumId w:val="1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769A"/>
    <w:rsid w:val="004E29B3"/>
    <w:rsid w:val="00590D07"/>
    <w:rsid w:val="005C3EC9"/>
    <w:rsid w:val="006672E8"/>
    <w:rsid w:val="00784D58"/>
    <w:rsid w:val="008D6863"/>
    <w:rsid w:val="00B23630"/>
    <w:rsid w:val="00B86B75"/>
    <w:rsid w:val="00BC48D5"/>
    <w:rsid w:val="00C36279"/>
    <w:rsid w:val="00D952C2"/>
    <w:rsid w:val="00DE1E3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FC7B813"/>
  <w15:docId w15:val="{2F38BA3A-4014-4616-875A-8DC5BD9A7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3339</Words>
  <Characters>19035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elf</vt:lpstr>
    </vt:vector>
  </TitlesOfParts>
  <Company/>
  <LinksUpToDate>false</LinksUpToDate>
  <CharactersWithSpaces>2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lf</dc:title>
  <dc:creator>Eva Reindl</dc:creator>
  <cp:keywords/>
  <cp:lastModifiedBy>Eva Reindl</cp:lastModifiedBy>
  <cp:revision>2</cp:revision>
  <dcterms:created xsi:type="dcterms:W3CDTF">2020-07-30T19:55:00Z</dcterms:created>
  <dcterms:modified xsi:type="dcterms:W3CDTF">2020-07-30T1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4 2020</vt:lpwstr>
  </property>
  <property fmtid="{D5CDD505-2E9C-101B-9397-08002B2CF9AE}" pid="3" name="output">
    <vt:lpwstr>word_document</vt:lpwstr>
  </property>
</Properties>
</file>